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E3CE1" w:rsidRDefault="00CE3CE1" w14:paraId="7E44F037" w14:textId="77777777">
      <w:pPr>
        <w:spacing w:after="0"/>
        <w:jc w:val="center"/>
        <w:rPr>
          <w:rFonts w:ascii="Times New Roman" w:hAnsi="Times New Roman" w:eastAsia="Times New Roman" w:cs="Times New Roman"/>
          <w:b/>
          <w:sz w:val="20"/>
          <w:szCs w:val="20"/>
        </w:rPr>
      </w:pPr>
    </w:p>
    <w:p w:rsidR="00CE3CE1" w:rsidRDefault="00CE3CE1" w14:paraId="35C072FB" w14:textId="77777777"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</w:p>
    <w:p w:rsidR="00CE3CE1" w:rsidRDefault="00D41466" w14:paraId="4CF21BA6" w14:textId="77777777">
      <w:pPr>
        <w:spacing w:after="0"/>
        <w:jc w:val="center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</w:rPr>
        <w:t>ÇANAKKALE ONSEKİZ MART ÜNİVERSİTESİ</w:t>
      </w:r>
    </w:p>
    <w:p w:rsidR="00CE3CE1" w:rsidRDefault="00D41466" w14:paraId="7F1B9162" w14:textId="77777777">
      <w:pPr>
        <w:spacing w:after="0"/>
        <w:jc w:val="center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</w:rPr>
        <w:t>LİSANSÜSTÜ EĞİTİM ENSTİTÜSÜ</w:t>
      </w:r>
    </w:p>
    <w:p w:rsidR="00CE3CE1" w:rsidRDefault="00D41466" w14:paraId="5FA553E3" w14:textId="70187579">
      <w:pPr>
        <w:spacing w:after="120"/>
        <w:jc w:val="center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</w:rPr>
        <w:t xml:space="preserve">ENERJİ KAYNAKLARI VE YÖNETİMİ ANABİLİM DALI </w:t>
      </w:r>
      <w:r>
        <w:rPr>
          <w:rFonts w:ascii="Times New Roman" w:hAnsi="Times New Roman" w:eastAsia="Times New Roman" w:cs="Times New Roman"/>
          <w:b/>
          <w:color w:val="0432FF"/>
          <w:sz w:val="20"/>
          <w:szCs w:val="20"/>
        </w:rPr>
        <w:t>ENERJİ TEKNOLOJİLERİ (DR)</w:t>
      </w:r>
      <w:r>
        <w:rPr>
          <w:rFonts w:ascii="Times New Roman" w:hAnsi="Times New Roman" w:eastAsia="Times New Roman" w:cs="Times New Roman"/>
          <w:b/>
          <w:sz w:val="20"/>
          <w:szCs w:val="20"/>
        </w:rPr>
        <w:t xml:space="preserve"> 202</w:t>
      </w:r>
      <w:r w:rsidR="007F6F1B">
        <w:rPr>
          <w:rFonts w:ascii="Times New Roman" w:hAnsi="Times New Roman" w:eastAsia="Times New Roman" w:cs="Times New Roman"/>
          <w:b/>
          <w:sz w:val="20"/>
          <w:szCs w:val="20"/>
        </w:rPr>
        <w:t>3</w:t>
      </w:r>
      <w:r>
        <w:rPr>
          <w:rFonts w:ascii="Times New Roman" w:hAnsi="Times New Roman" w:eastAsia="Times New Roman" w:cs="Times New Roman"/>
          <w:b/>
          <w:sz w:val="20"/>
          <w:szCs w:val="20"/>
        </w:rPr>
        <w:t>-202</w:t>
      </w:r>
      <w:r w:rsidR="007F6F1B">
        <w:rPr>
          <w:rFonts w:ascii="Times New Roman" w:hAnsi="Times New Roman" w:eastAsia="Times New Roman" w:cs="Times New Roman"/>
          <w:b/>
          <w:sz w:val="20"/>
          <w:szCs w:val="20"/>
        </w:rPr>
        <w:t>4</w:t>
      </w:r>
      <w:r>
        <w:rPr>
          <w:rFonts w:ascii="Times New Roman" w:hAnsi="Times New Roman" w:eastAsia="Times New Roman" w:cs="Times New Roman"/>
          <w:b/>
          <w:sz w:val="20"/>
          <w:szCs w:val="20"/>
        </w:rPr>
        <w:t xml:space="preserve"> EĞİTİM ÖĞRETİM YILI BAHAR YARIYILI DERS PROGRAMI (</w:t>
      </w:r>
      <w:r>
        <w:rPr>
          <w:rFonts w:ascii="Times New Roman" w:hAnsi="Times New Roman" w:eastAsia="Times New Roman" w:cs="Times New Roman"/>
          <w:b/>
          <w:sz w:val="20"/>
          <w:szCs w:val="20"/>
          <w:u w:val="single"/>
        </w:rPr>
        <w:t>NORMAL ÖĞRETİM</w:t>
      </w:r>
      <w:r>
        <w:rPr>
          <w:rFonts w:ascii="Times New Roman" w:hAnsi="Times New Roman" w:eastAsia="Times New Roman" w:cs="Times New Roman"/>
          <w:b/>
          <w:sz w:val="20"/>
          <w:szCs w:val="20"/>
        </w:rPr>
        <w:t>)</w:t>
      </w:r>
    </w:p>
    <w:p w:rsidRPr="000F42B0" w:rsidR="00CE3CE1" w:rsidP="000F42B0" w:rsidRDefault="00D41466" w14:paraId="14150DDB" w14:textId="62E69B30">
      <w:pPr>
        <w:spacing w:after="120"/>
        <w:rPr>
          <w:rFonts w:ascii="Times New Roman" w:hAnsi="Times New Roman" w:eastAsia="Times New Roman" w:cs="Times New Roman"/>
          <w:b/>
          <w:i/>
          <w:color w:val="FF0000"/>
          <w:sz w:val="20"/>
          <w:szCs w:val="20"/>
        </w:rPr>
      </w:pPr>
      <w:r>
        <w:rPr>
          <w:rFonts w:ascii="Times New Roman" w:hAnsi="Times New Roman" w:eastAsia="Times New Roman" w:cs="Times New Roman"/>
          <w:b/>
          <w:i/>
          <w:color w:val="FF0000"/>
          <w:sz w:val="20"/>
          <w:szCs w:val="20"/>
        </w:rPr>
        <w:t xml:space="preserve"> </w:t>
      </w:r>
    </w:p>
    <w:tbl>
      <w:tblPr>
        <w:tblW w:w="15137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Look w:val="0400" w:firstRow="0" w:lastRow="0" w:firstColumn="0" w:lastColumn="0" w:noHBand="0" w:noVBand="1"/>
      </w:tblPr>
      <w:tblGrid>
        <w:gridCol w:w="857"/>
        <w:gridCol w:w="2530"/>
        <w:gridCol w:w="2413"/>
        <w:gridCol w:w="2549"/>
        <w:gridCol w:w="2409"/>
        <w:gridCol w:w="2187"/>
        <w:gridCol w:w="2192"/>
      </w:tblGrid>
      <w:tr w:rsidR="00CE3CE1" w:rsidTr="1DCEB42C" w14:paraId="64939638" w14:textId="77777777">
        <w:trPr>
          <w:trHeight w:val="227"/>
        </w:trPr>
        <w:tc>
          <w:tcPr>
            <w:tcW w:w="857" w:type="dxa"/>
            <w:tcBorders>
              <w:top w:val="single" w:color="000000" w:themeColor="text1" w:sz="12" w:space="0"/>
              <w:left w:val="single" w:color="000000" w:themeColor="text1" w:sz="12" w:space="0"/>
              <w:bottom w:val="single" w:color="000000" w:themeColor="text1" w:sz="12" w:space="0"/>
            </w:tcBorders>
            <w:tcMar/>
          </w:tcPr>
          <w:p w:rsidR="00CE3CE1" w:rsidRDefault="00D41466" w14:paraId="06C13CFD" w14:textId="77777777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  <w:t>SAAT</w:t>
            </w:r>
          </w:p>
        </w:tc>
        <w:tc>
          <w:tcPr>
            <w:tcW w:w="2530" w:type="dxa"/>
            <w:tcBorders>
              <w:top w:val="single" w:color="000000" w:themeColor="text1" w:sz="12" w:space="0"/>
              <w:bottom w:val="single" w:color="000000" w:themeColor="text1" w:sz="12" w:space="0"/>
            </w:tcBorders>
            <w:tcMar/>
          </w:tcPr>
          <w:p w:rsidR="00CE3CE1" w:rsidRDefault="00D41466" w14:paraId="3E4D72C1" w14:textId="77777777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  <w:t>DERS</w:t>
            </w:r>
          </w:p>
        </w:tc>
        <w:tc>
          <w:tcPr>
            <w:tcW w:w="2413" w:type="dxa"/>
            <w:tcBorders>
              <w:top w:val="single" w:color="000000" w:themeColor="text1" w:sz="12" w:space="0"/>
              <w:bottom w:val="single" w:color="000000" w:themeColor="text1" w:sz="12" w:space="0"/>
            </w:tcBorders>
            <w:tcMar/>
          </w:tcPr>
          <w:p w:rsidR="00CE3CE1" w:rsidRDefault="00D41466" w14:paraId="3C381C79" w14:textId="77777777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  <w:t>PAZARTESİ</w:t>
            </w:r>
          </w:p>
        </w:tc>
        <w:tc>
          <w:tcPr>
            <w:tcW w:w="2549" w:type="dxa"/>
            <w:tcBorders>
              <w:top w:val="single" w:color="000000" w:themeColor="text1" w:sz="12" w:space="0"/>
              <w:bottom w:val="single" w:color="000000" w:themeColor="text1" w:sz="12" w:space="0"/>
            </w:tcBorders>
            <w:tcMar/>
          </w:tcPr>
          <w:p w:rsidR="00CE3CE1" w:rsidRDefault="00D41466" w14:paraId="4FA916F0" w14:textId="77777777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  <w:t>SALI</w:t>
            </w:r>
          </w:p>
        </w:tc>
        <w:tc>
          <w:tcPr>
            <w:tcW w:w="2409" w:type="dxa"/>
            <w:tcBorders>
              <w:top w:val="single" w:color="000000" w:themeColor="text1" w:sz="12" w:space="0"/>
              <w:bottom w:val="single" w:color="000000" w:themeColor="text1" w:sz="12" w:space="0"/>
            </w:tcBorders>
            <w:tcMar/>
          </w:tcPr>
          <w:p w:rsidR="00CE3CE1" w:rsidRDefault="00D41466" w14:paraId="24E1CBE2" w14:textId="77777777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  <w:t>ÇARŞAMBA</w:t>
            </w:r>
          </w:p>
        </w:tc>
        <w:tc>
          <w:tcPr>
            <w:tcW w:w="2187" w:type="dxa"/>
            <w:tcBorders>
              <w:top w:val="single" w:color="000000" w:themeColor="text1" w:sz="12" w:space="0"/>
              <w:bottom w:val="single" w:color="000000" w:themeColor="text1" w:sz="12" w:space="0"/>
            </w:tcBorders>
            <w:tcMar/>
          </w:tcPr>
          <w:p w:rsidR="00CE3CE1" w:rsidRDefault="00D41466" w14:paraId="055756A7" w14:textId="77777777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  <w:t>PERŞEMBE</w:t>
            </w:r>
          </w:p>
        </w:tc>
        <w:tc>
          <w:tcPr>
            <w:tcW w:w="2192" w:type="dxa"/>
            <w:tcBorders>
              <w:top w:val="single" w:color="000000" w:themeColor="text1" w:sz="12" w:space="0"/>
              <w:bottom w:val="single" w:color="000000" w:themeColor="text1" w:sz="12" w:space="0"/>
              <w:right w:val="single" w:color="000000" w:themeColor="text1" w:sz="12" w:space="0"/>
            </w:tcBorders>
            <w:tcMar/>
          </w:tcPr>
          <w:p w:rsidR="00CE3CE1" w:rsidRDefault="00D41466" w14:paraId="02A3E4F7" w14:textId="77777777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  <w:t>CUMA</w:t>
            </w:r>
          </w:p>
        </w:tc>
      </w:tr>
      <w:tr w:rsidR="00CE3CE1" w:rsidTr="1DCEB42C" w14:paraId="2135FB11" w14:textId="77777777">
        <w:trPr>
          <w:trHeight w:val="227"/>
        </w:trPr>
        <w:tc>
          <w:tcPr>
            <w:tcW w:w="857" w:type="dxa"/>
            <w:vMerge w:val="restart"/>
            <w:tcBorders>
              <w:top w:val="single" w:color="000000" w:themeColor="text1" w:sz="12" w:space="0"/>
              <w:left w:val="single" w:color="000000" w:themeColor="text1" w:sz="12" w:space="0"/>
              <w:bottom w:val="single" w:color="000000" w:themeColor="text1" w:sz="6" w:space="0"/>
              <w:right w:val="single" w:color="000000" w:themeColor="text1" w:sz="6" w:space="0"/>
            </w:tcBorders>
            <w:tcMar/>
            <w:vAlign w:val="center"/>
          </w:tcPr>
          <w:p w:rsidR="00CE3CE1" w:rsidP="3ACFCE8D" w:rsidRDefault="3ACFCE8D" w14:paraId="6C365F90" w14:textId="51E941A5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Palatino Linotype" w:hAnsi="Palatino Linotype" w:eastAsia="Palatino Linotype" w:cs="Palatino Linotype"/>
                <w:color w:val="000000" w:themeColor="text1"/>
                <w:sz w:val="20"/>
                <w:szCs w:val="20"/>
              </w:rPr>
              <w:t>08:10 08:55</w:t>
            </w:r>
          </w:p>
          <w:p w:rsidR="00CE3CE1" w:rsidP="3ACFCE8D" w:rsidRDefault="00CE3CE1" w14:paraId="0CF6CEEC" w14:textId="155F77C5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color="000000" w:themeColor="text1" w:sz="12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CE3CE1" w:rsidRDefault="00D41466" w14:paraId="736CDF6A" w14:textId="77777777">
            <w:pPr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413" w:type="dxa"/>
            <w:vMerge w:val="restart"/>
            <w:tcBorders>
              <w:top w:val="single" w:color="000000" w:themeColor="text1" w:sz="12" w:space="0"/>
              <w:left w:val="single" w:color="000000" w:themeColor="text1" w:sz="6" w:space="0"/>
              <w:right w:val="single" w:color="000000" w:themeColor="text1" w:sz="6" w:space="0"/>
            </w:tcBorders>
            <w:tcMar/>
          </w:tcPr>
          <w:p w:rsidR="00CE3CE1" w:rsidRDefault="00CE3CE1" w14:paraId="32C3E1BD" w14:textId="77777777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 w:val="restart"/>
            <w:tcBorders>
              <w:top w:val="single" w:color="000000" w:themeColor="text1" w:sz="12" w:space="0"/>
              <w:left w:val="single" w:color="000000" w:themeColor="text1" w:sz="6" w:space="0"/>
              <w:right w:val="single" w:color="000000" w:themeColor="text1" w:sz="6" w:space="0"/>
            </w:tcBorders>
            <w:tcMar/>
          </w:tcPr>
          <w:p w:rsidR="00CE3CE1" w:rsidP="4DA959D7" w:rsidRDefault="00CE3CE1" w14:paraId="7BE95C8C" w14:textId="2BBDA770">
            <w:pPr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</w:pPr>
            <w:r w:rsidRPr="4DA959D7" w:rsidR="4DA959D7"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  <w:t xml:space="preserve">EN 6004 Enerji </w:t>
            </w:r>
            <w:r w:rsidRPr="4DA959D7" w:rsidR="4DA959D7"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  <w:t>Teknolojilerive</w:t>
            </w:r>
            <w:r w:rsidRPr="4DA959D7" w:rsidR="4DA959D7"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  <w:t xml:space="preserve"> Uygulamaları II</w:t>
            </w:r>
          </w:p>
          <w:p w:rsidR="00CE3CE1" w:rsidP="4DA959D7" w:rsidRDefault="00CE3CE1" w14:paraId="1F25BCCC" w14:textId="310CA55F">
            <w:pPr>
              <w:pStyle w:val="Normal"/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</w:pPr>
            <w:r w:rsidRPr="4DA959D7" w:rsidR="4DA959D7"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  <w:t>Prof. Dr. İsmail TARHAN</w:t>
            </w:r>
          </w:p>
          <w:p w:rsidR="00CE3CE1" w:rsidP="4DA959D7" w:rsidRDefault="00CE3CE1" w14:paraId="14A4ED63" w14:textId="5EC5D57C">
            <w:pPr>
              <w:pStyle w:val="Normal"/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</w:pPr>
            <w:r w:rsidRPr="4DA959D7" w:rsidR="4DA959D7"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  <w:t>Fen Fakültesi Fizik Bölümü</w:t>
            </w:r>
          </w:p>
          <w:p w:rsidR="00CE3CE1" w:rsidP="4DA959D7" w:rsidRDefault="00CE3CE1" w14:paraId="1FB7EFCC" w14:textId="6A43413B">
            <w:pPr>
              <w:pStyle w:val="Normal"/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</w:pPr>
            <w:r w:rsidRPr="4DA959D7" w:rsidR="4DA959D7"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  <w:t>Yüz Yüze</w:t>
            </w:r>
          </w:p>
        </w:tc>
        <w:tc>
          <w:tcPr>
            <w:tcW w:w="2409" w:type="dxa"/>
            <w:vMerge w:val="restart"/>
            <w:tcBorders>
              <w:top w:val="single" w:color="000000" w:themeColor="text1" w:sz="12" w:space="0"/>
              <w:left w:val="single" w:color="000000" w:themeColor="text1" w:sz="6" w:space="0"/>
              <w:right w:val="single" w:color="000000" w:themeColor="text1" w:sz="6" w:space="0"/>
            </w:tcBorders>
            <w:tcMar/>
          </w:tcPr>
          <w:p w:rsidR="00CE3CE1" w:rsidRDefault="00CE3CE1" w14:paraId="6E771A4E" w14:textId="77777777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 w:val="restart"/>
            <w:tcBorders>
              <w:top w:val="single" w:color="000000" w:themeColor="text1" w:sz="12" w:space="0"/>
              <w:left w:val="single" w:color="000000" w:themeColor="text1" w:sz="6" w:space="0"/>
              <w:right w:val="single" w:color="000000" w:themeColor="text1" w:sz="6" w:space="0"/>
            </w:tcBorders>
            <w:tcMar/>
          </w:tcPr>
          <w:p w:rsidR="00CE3CE1" w:rsidRDefault="00CE3CE1" w14:paraId="6A392130" w14:textId="77777777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 w:val="restart"/>
            <w:tcBorders>
              <w:top w:val="single" w:color="000000" w:themeColor="text1" w:sz="12" w:space="0"/>
              <w:left w:val="single" w:color="000000" w:themeColor="text1" w:sz="6" w:space="0"/>
              <w:right w:val="single" w:color="000000" w:themeColor="text1" w:sz="12" w:space="0"/>
            </w:tcBorders>
            <w:tcMar/>
          </w:tcPr>
          <w:p w:rsidR="00CE3CE1" w:rsidRDefault="00CE3CE1" w14:paraId="2CBB1C35" w14:textId="77777777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CE3CE1" w:rsidTr="1DCEB42C" w14:paraId="377D761A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CE3CE1" w:rsidRDefault="00CE3CE1" w14:paraId="2EED7E8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CE3CE1" w:rsidRDefault="00D41466" w14:paraId="681C32EC" w14:textId="77777777">
            <w:pPr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Öğr. Üyesi</w:t>
            </w:r>
          </w:p>
        </w:tc>
        <w:tc>
          <w:tcPr>
            <w:tcW w:w="2413" w:type="dxa"/>
            <w:vMerge/>
            <w:tcMar/>
          </w:tcPr>
          <w:p w:rsidR="00CE3CE1" w:rsidRDefault="00CE3CE1" w14:paraId="1CDA69D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CE3CE1" w:rsidRDefault="00CE3CE1" w14:paraId="021A47D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CE3CE1" w:rsidRDefault="00CE3CE1" w14:paraId="4543304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CE3CE1" w:rsidRDefault="00CE3CE1" w14:paraId="3D9F71C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CE3CE1" w:rsidRDefault="00CE3CE1" w14:paraId="28DCBE4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</w:tr>
      <w:tr w:rsidR="00CE3CE1" w:rsidTr="1DCEB42C" w14:paraId="3D571706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CE3CE1" w:rsidRDefault="00CE3CE1" w14:paraId="63288D0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CE3CE1" w:rsidRDefault="00D41466" w14:paraId="25B70742" w14:textId="77777777">
            <w:pPr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413" w:type="dxa"/>
            <w:vMerge/>
            <w:tcMar/>
          </w:tcPr>
          <w:p w:rsidR="00CE3CE1" w:rsidRDefault="00CE3CE1" w14:paraId="799E2DE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CE3CE1" w:rsidRDefault="00CE3CE1" w14:paraId="44545A0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CE3CE1" w:rsidRDefault="00CE3CE1" w14:paraId="730E874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CE3CE1" w:rsidRDefault="00CE3CE1" w14:paraId="0F6956C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CE3CE1" w:rsidRDefault="00CE3CE1" w14:paraId="57323CE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</w:tr>
      <w:tr w:rsidR="00CE3CE1" w:rsidTr="1DCEB42C" w14:paraId="657ECC88" w14:textId="77777777">
        <w:trPr>
          <w:trHeight w:val="50"/>
        </w:trPr>
        <w:tc>
          <w:tcPr>
            <w:tcW w:w="857" w:type="dxa"/>
            <w:vMerge/>
            <w:tcMar/>
            <w:vAlign w:val="center"/>
          </w:tcPr>
          <w:p w:rsidR="00CE3CE1" w:rsidRDefault="00CE3CE1" w14:paraId="511B285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12" w:space="0"/>
              <w:right w:val="single" w:color="000000" w:themeColor="text1" w:sz="6" w:space="0"/>
            </w:tcBorders>
            <w:tcMar/>
          </w:tcPr>
          <w:p w:rsidR="00CE3CE1" w:rsidRDefault="00D41466" w14:paraId="19E80979" w14:textId="77777777">
            <w:pPr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413" w:type="dxa"/>
            <w:vMerge/>
            <w:tcMar/>
          </w:tcPr>
          <w:p w:rsidR="00CE3CE1" w:rsidRDefault="00CE3CE1" w14:paraId="75C0155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CE3CE1" w:rsidRDefault="00CE3CE1" w14:paraId="64FF6EC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CE3CE1" w:rsidRDefault="00CE3CE1" w14:paraId="364A209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CE3CE1" w:rsidRDefault="00CE3CE1" w14:paraId="54D1E9B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CE3CE1" w:rsidRDefault="00CE3CE1" w14:paraId="14002B0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</w:tr>
      <w:tr w:rsidR="00CE3CE1" w:rsidTr="1DCEB42C" w14:paraId="4FFCB303" w14:textId="77777777">
        <w:trPr>
          <w:trHeight w:val="227"/>
        </w:trPr>
        <w:tc>
          <w:tcPr>
            <w:tcW w:w="857" w:type="dxa"/>
            <w:vMerge w:val="restart"/>
            <w:tcBorders>
              <w:top w:val="single" w:color="000000" w:themeColor="text1" w:sz="12" w:space="0"/>
              <w:left w:val="single" w:color="000000" w:themeColor="text1" w:sz="12" w:space="0"/>
            </w:tcBorders>
            <w:shd w:val="clear" w:color="auto" w:fill="D9D9D9" w:themeFill="background1" w:themeFillShade="D9"/>
            <w:tcMar/>
            <w:vAlign w:val="center"/>
          </w:tcPr>
          <w:p w:rsidR="3ACFCE8D" w:rsidP="3ACFCE8D" w:rsidRDefault="3ACFCE8D" w14:paraId="1C890A9D" w14:textId="72CD85C9">
            <w:pPr>
              <w:jc w:val="center"/>
              <w:rPr>
                <w:rFonts w:ascii="Palatino Linotype" w:hAnsi="Palatino Linotype" w:eastAsia="Palatino Linotype" w:cs="Palatino Linotype"/>
                <w:color w:val="000000" w:themeColor="text1"/>
                <w:sz w:val="20"/>
                <w:szCs w:val="20"/>
              </w:rPr>
            </w:pPr>
            <w:r w:rsidRPr="3ACFCE8D">
              <w:rPr>
                <w:rFonts w:ascii="Palatino Linotype" w:hAnsi="Palatino Linotype" w:eastAsia="Palatino Linotype" w:cs="Palatino Linotype"/>
                <w:color w:val="000000" w:themeColor="text1"/>
                <w:sz w:val="20"/>
                <w:szCs w:val="20"/>
              </w:rPr>
              <w:t>09:00 09:45</w:t>
            </w:r>
          </w:p>
        </w:tc>
        <w:tc>
          <w:tcPr>
            <w:tcW w:w="2530" w:type="dxa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CE3CE1" w:rsidRDefault="00D41466" w14:paraId="69FD308D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413" w:type="dxa"/>
            <w:vMerge w:val="restart"/>
            <w:tcBorders>
              <w:top w:val="single" w:color="000000" w:themeColor="text1" w:sz="12" w:space="0"/>
              <w:right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CE3CE1" w:rsidRDefault="00CE3CE1" w14:paraId="7C98F1D7" w14:textId="489F912F">
            <w:pPr>
              <w:jc w:val="center"/>
              <w:rPr>
                <w:rFonts w:ascii="Times New Roman" w:hAnsi="Times New Roman" w:eastAsia="Times New Roman" w:cs="Times New Roman"/>
                <w:b/>
                <w:color w:val="0000FF"/>
                <w:sz w:val="16"/>
                <w:szCs w:val="16"/>
              </w:rPr>
            </w:pPr>
          </w:p>
        </w:tc>
        <w:tc>
          <w:tcPr>
            <w:tcW w:w="2549" w:type="dxa"/>
            <w:vMerge w:val="restart"/>
            <w:tcBorders>
              <w:top w:val="single" w:color="000000" w:themeColor="text1" w:sz="12" w:space="0"/>
            </w:tcBorders>
            <w:tcMar/>
          </w:tcPr>
          <w:p w:rsidR="00CE3CE1" w:rsidP="4DA959D7" w:rsidRDefault="00CE3CE1" w14:paraId="450B86CA" w14:textId="2BBDA770">
            <w:pPr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</w:pPr>
            <w:r w:rsidRPr="4DA959D7" w:rsidR="4DA959D7"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  <w:t>EN 6004 Enerji Teknolojilerive Uygulamaları II</w:t>
            </w:r>
          </w:p>
          <w:p w:rsidR="00CE3CE1" w:rsidP="4DA959D7" w:rsidRDefault="00CE3CE1" w14:paraId="73798791" w14:textId="310CA55F">
            <w:pPr>
              <w:pStyle w:val="Normal"/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</w:pPr>
            <w:r w:rsidRPr="4DA959D7" w:rsidR="4DA959D7"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  <w:t>Prof. Dr. İsmail TARHAN</w:t>
            </w:r>
          </w:p>
          <w:p w:rsidR="00CE3CE1" w:rsidP="4DA959D7" w:rsidRDefault="00CE3CE1" w14:paraId="1A470E34" w14:textId="5EC5D57C">
            <w:pPr>
              <w:pStyle w:val="Normal"/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</w:pPr>
            <w:r w:rsidRPr="4DA959D7" w:rsidR="4DA959D7"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  <w:t>Fen Fakültesi Fizik Bölümü</w:t>
            </w:r>
          </w:p>
          <w:p w:rsidR="00CE3CE1" w:rsidP="4DA959D7" w:rsidRDefault="00CE3CE1" w14:paraId="51A239A9" w14:textId="6A43413B">
            <w:pPr>
              <w:pStyle w:val="Normal"/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</w:pPr>
            <w:r w:rsidRPr="4DA959D7" w:rsidR="4DA959D7"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  <w:t>Yüz Yüze</w:t>
            </w:r>
          </w:p>
          <w:p w:rsidR="00CE3CE1" w:rsidP="4DA959D7" w:rsidRDefault="00CE3CE1" w14:paraId="7F793CA1" w14:textId="6B484658">
            <w:pPr>
              <w:pStyle w:val="Normal"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color w:val="0432FF"/>
                <w:sz w:val="16"/>
                <w:szCs w:val="16"/>
              </w:rPr>
            </w:pPr>
          </w:p>
        </w:tc>
        <w:tc>
          <w:tcPr>
            <w:tcW w:w="2409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CE3CE1" w:rsidRDefault="00CE3CE1" w14:paraId="026305A2" w14:textId="70D636DA">
            <w:pPr>
              <w:jc w:val="center"/>
              <w:rPr>
                <w:rFonts w:ascii="Times New Roman" w:hAnsi="Times New Roman" w:eastAsia="Times New Roman" w:cs="Times New Roman"/>
                <w:b/>
                <w:color w:val="0432FF"/>
                <w:sz w:val="16"/>
                <w:szCs w:val="16"/>
              </w:rPr>
            </w:pPr>
          </w:p>
        </w:tc>
        <w:tc>
          <w:tcPr>
            <w:tcW w:w="2187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CE3CE1" w:rsidRDefault="00CE3CE1" w14:paraId="2BDBC8EE" w14:textId="77777777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CE3CE1" w:rsidRDefault="00CE3CE1" w14:paraId="3C6A2AE7" w14:textId="653301BA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CE3CE1" w:rsidTr="1DCEB42C" w14:paraId="7A807DA0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CE3CE1" w:rsidRDefault="00CE3CE1" w14:paraId="2C6C64C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shd w:val="clear" w:color="auto" w:fill="D9D9D9" w:themeFill="background1" w:themeFillShade="D9"/>
            <w:tcMar/>
          </w:tcPr>
          <w:p w:rsidR="00CE3CE1" w:rsidRDefault="00D41466" w14:paraId="55636609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413" w:type="dxa"/>
            <w:vMerge/>
            <w:tcMar/>
          </w:tcPr>
          <w:p w:rsidR="00CE3CE1" w:rsidRDefault="00CE3CE1" w14:paraId="614E3A2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CE3CE1" w:rsidRDefault="00CE3CE1" w14:paraId="11194CE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CE3CE1" w:rsidRDefault="00CE3CE1" w14:paraId="12A6E00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CE3CE1" w:rsidRDefault="00CE3CE1" w14:paraId="26ED3E4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CE3CE1" w:rsidRDefault="00CE3CE1" w14:paraId="767B7D3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CE3CE1" w:rsidTr="1DCEB42C" w14:paraId="7EFBE360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CE3CE1" w:rsidRDefault="00CE3CE1" w14:paraId="2E6055B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shd w:val="clear" w:color="auto" w:fill="D9D9D9" w:themeFill="background1" w:themeFillShade="D9"/>
            <w:tcMar/>
          </w:tcPr>
          <w:p w:rsidR="00CE3CE1" w:rsidRDefault="00D41466" w14:paraId="40C436CD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413" w:type="dxa"/>
            <w:vMerge/>
            <w:tcMar/>
          </w:tcPr>
          <w:p w:rsidR="00CE3CE1" w:rsidRDefault="00CE3CE1" w14:paraId="42772599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CE3CE1" w:rsidRDefault="00CE3CE1" w14:paraId="6FEA313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CE3CE1" w:rsidRDefault="00CE3CE1" w14:paraId="066F655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CE3CE1" w:rsidRDefault="00CE3CE1" w14:paraId="7A8EE05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CE3CE1" w:rsidRDefault="00CE3CE1" w14:paraId="564061F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CE3CE1" w:rsidTr="1DCEB42C" w14:paraId="15D2DCBD" w14:textId="77777777">
        <w:trPr>
          <w:trHeight w:val="405"/>
        </w:trPr>
        <w:tc>
          <w:tcPr>
            <w:tcW w:w="857" w:type="dxa"/>
            <w:vMerge/>
            <w:tcMar/>
            <w:vAlign w:val="center"/>
          </w:tcPr>
          <w:p w:rsidR="00CE3CE1" w:rsidRDefault="00CE3CE1" w14:paraId="204ECA1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tcBorders>
              <w:bottom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CE3CE1" w:rsidRDefault="00D41466" w14:paraId="09ACBEA3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413" w:type="dxa"/>
            <w:vMerge/>
            <w:tcMar/>
          </w:tcPr>
          <w:p w:rsidR="00CE3CE1" w:rsidRDefault="00CE3CE1" w14:paraId="431A2F9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CE3CE1" w:rsidRDefault="00CE3CE1" w14:paraId="5EA1369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CE3CE1" w:rsidRDefault="00CE3CE1" w14:paraId="69B7D3D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CE3CE1" w:rsidRDefault="00CE3CE1" w14:paraId="4C468D3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CE3CE1" w:rsidRDefault="00CE3CE1" w14:paraId="49A3391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CE3CE1" w:rsidTr="1DCEB42C" w14:paraId="62D30637" w14:textId="77777777">
        <w:trPr>
          <w:trHeight w:val="315"/>
        </w:trPr>
        <w:tc>
          <w:tcPr>
            <w:tcW w:w="857" w:type="dxa"/>
            <w:vMerge w:val="restart"/>
            <w:tcBorders>
              <w:top w:val="single" w:color="000000" w:themeColor="text1" w:sz="12" w:space="0"/>
              <w:left w:val="single" w:color="000000" w:themeColor="text1" w:sz="12" w:space="0"/>
            </w:tcBorders>
            <w:shd w:val="clear" w:color="auto" w:fill="D9D9D9" w:themeFill="background1" w:themeFillShade="D9"/>
            <w:tcMar/>
            <w:vAlign w:val="center"/>
          </w:tcPr>
          <w:p w:rsidR="3ACFCE8D" w:rsidP="3ACFCE8D" w:rsidRDefault="3ACFCE8D" w14:paraId="5957D89E" w14:textId="0C70529F">
            <w:pPr>
              <w:jc w:val="center"/>
              <w:rPr>
                <w:rFonts w:ascii="Palatino Linotype" w:hAnsi="Palatino Linotype" w:eastAsia="Palatino Linotype" w:cs="Palatino Linotype"/>
                <w:sz w:val="20"/>
                <w:szCs w:val="20"/>
              </w:rPr>
            </w:pPr>
            <w:r w:rsidRPr="3ACFCE8D">
              <w:rPr>
                <w:rFonts w:ascii="Palatino Linotype" w:hAnsi="Palatino Linotype" w:eastAsia="Palatino Linotype" w:cs="Palatino Linotype"/>
                <w:color w:val="000000" w:themeColor="text1"/>
                <w:sz w:val="20"/>
                <w:szCs w:val="20"/>
              </w:rPr>
              <w:t>9:50-10:35</w:t>
            </w:r>
          </w:p>
          <w:p w:rsidR="3ACFCE8D" w:rsidP="3ACFCE8D" w:rsidRDefault="3ACFCE8D" w14:paraId="70719052" w14:textId="460B92F5">
            <w:pPr>
              <w:jc w:val="center"/>
              <w:rPr>
                <w:rFonts w:ascii="Palatino Linotype" w:hAnsi="Palatino Linotype" w:eastAsia="Palatino Linotype" w:cs="Palatino Linotype"/>
                <w:color w:val="000000" w:themeColor="text1"/>
                <w:sz w:val="20"/>
                <w:szCs w:val="20"/>
              </w:rPr>
            </w:pPr>
          </w:p>
        </w:tc>
        <w:tc>
          <w:tcPr>
            <w:tcW w:w="2530" w:type="dxa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CE3CE1" w:rsidRDefault="00D41466" w14:paraId="02CF5AC7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413" w:type="dxa"/>
            <w:vMerge w:val="restart"/>
            <w:tcBorders>
              <w:top w:val="single" w:color="000000" w:themeColor="text1" w:sz="12" w:space="0"/>
              <w:right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CE3CE1" w:rsidRDefault="00CE3CE1" w14:paraId="1C3982FD" w14:textId="5B79B228">
            <w:pPr>
              <w:jc w:val="center"/>
              <w:rPr>
                <w:rFonts w:ascii="Times New Roman" w:hAnsi="Times New Roman" w:eastAsia="Times New Roman" w:cs="Times New Roman"/>
                <w:b/>
                <w:color w:val="0000FF"/>
                <w:sz w:val="16"/>
                <w:szCs w:val="16"/>
              </w:rPr>
            </w:pPr>
          </w:p>
        </w:tc>
        <w:tc>
          <w:tcPr>
            <w:tcW w:w="2549" w:type="dxa"/>
            <w:vMerge w:val="restart"/>
            <w:tcBorders>
              <w:top w:val="single" w:color="000000" w:themeColor="text1" w:sz="12" w:space="0"/>
            </w:tcBorders>
            <w:tcMar/>
          </w:tcPr>
          <w:p w:rsidR="00CE3CE1" w:rsidP="4DA959D7" w:rsidRDefault="00CE3CE1" w14:paraId="5A84614D" w14:textId="2BBDA770">
            <w:pPr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</w:pPr>
            <w:r w:rsidRPr="4DA959D7" w:rsidR="4DA959D7"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  <w:t>EN 6004 Enerji Teknolojilerive Uygulamaları II</w:t>
            </w:r>
          </w:p>
          <w:p w:rsidR="00CE3CE1" w:rsidP="4DA959D7" w:rsidRDefault="00CE3CE1" w14:paraId="5E0FDB78" w14:textId="310CA55F">
            <w:pPr>
              <w:pStyle w:val="Normal"/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</w:pPr>
            <w:r w:rsidRPr="4DA959D7" w:rsidR="4DA959D7"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  <w:t>Prof. Dr. İsmail TARHAN</w:t>
            </w:r>
          </w:p>
          <w:p w:rsidR="00CE3CE1" w:rsidP="4DA959D7" w:rsidRDefault="00CE3CE1" w14:paraId="481EC1BD" w14:textId="5EC5D57C">
            <w:pPr>
              <w:pStyle w:val="Normal"/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</w:pPr>
            <w:r w:rsidRPr="4DA959D7" w:rsidR="4DA959D7"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  <w:t>Fen Fakültesi Fizik Bölümü</w:t>
            </w:r>
          </w:p>
          <w:p w:rsidR="00CE3CE1" w:rsidP="4DA959D7" w:rsidRDefault="00CE3CE1" w14:paraId="541DFD1B" w14:textId="00BE10AF">
            <w:pPr>
              <w:pStyle w:val="Normal"/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</w:pPr>
            <w:r w:rsidRPr="4DA959D7" w:rsidR="4DA959D7">
              <w:rPr>
                <w:rFonts w:ascii="Times New Roman" w:hAnsi="Times New Roman" w:eastAsia="Times New Roman" w:cs="Times New Roman"/>
                <w:b w:val="0"/>
                <w:bCs w:val="0"/>
                <w:sz w:val="16"/>
                <w:szCs w:val="16"/>
              </w:rPr>
              <w:t>Yüz Yüze</w:t>
            </w:r>
          </w:p>
        </w:tc>
        <w:tc>
          <w:tcPr>
            <w:tcW w:w="2409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CE3CE1" w:rsidRDefault="00CE3CE1" w14:paraId="0E8185DC" w14:textId="77777777">
            <w:pPr>
              <w:jc w:val="center"/>
              <w:rPr>
                <w:rFonts w:ascii="Times New Roman" w:hAnsi="Times New Roman" w:eastAsia="Times New Roman" w:cs="Times New Roman"/>
                <w:b/>
                <w:color w:val="0432FF"/>
                <w:sz w:val="16"/>
                <w:szCs w:val="16"/>
              </w:rPr>
            </w:pPr>
          </w:p>
        </w:tc>
        <w:tc>
          <w:tcPr>
            <w:tcW w:w="2187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CE3CE1" w:rsidRDefault="00CE3CE1" w14:paraId="19F90312" w14:textId="77777777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CE3CE1" w:rsidRDefault="00CE3CE1" w14:paraId="1FD25351" w14:textId="2C91A4B9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CE3CE1" w:rsidTr="1DCEB42C" w14:paraId="4CBE8948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CE3CE1" w:rsidRDefault="00CE3CE1" w14:paraId="54A26A3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shd w:val="clear" w:color="auto" w:fill="D9D9D9" w:themeFill="background1" w:themeFillShade="D9"/>
            <w:tcMar/>
          </w:tcPr>
          <w:p w:rsidR="00CE3CE1" w:rsidRDefault="00D41466" w14:paraId="75D25C1B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413" w:type="dxa"/>
            <w:vMerge/>
            <w:tcMar/>
          </w:tcPr>
          <w:p w:rsidR="00CE3CE1" w:rsidRDefault="00CE3CE1" w14:paraId="22246F9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CE3CE1" w:rsidRDefault="00CE3CE1" w14:paraId="6ADAEB5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CE3CE1" w:rsidRDefault="00CE3CE1" w14:paraId="6B828A5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CE3CE1" w:rsidRDefault="00CE3CE1" w14:paraId="0A023EF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CE3CE1" w:rsidRDefault="00CE3CE1" w14:paraId="133754D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CE3CE1" w:rsidTr="1DCEB42C" w14:paraId="4F1B77F5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CE3CE1" w:rsidRDefault="00CE3CE1" w14:paraId="44A56C7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shd w:val="clear" w:color="auto" w:fill="D9D9D9" w:themeFill="background1" w:themeFillShade="D9"/>
            <w:tcMar/>
          </w:tcPr>
          <w:p w:rsidR="00CE3CE1" w:rsidRDefault="00D41466" w14:paraId="193E0A5D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413" w:type="dxa"/>
            <w:vMerge/>
            <w:tcMar/>
          </w:tcPr>
          <w:p w:rsidR="00CE3CE1" w:rsidRDefault="00CE3CE1" w14:paraId="7C20470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CE3CE1" w:rsidRDefault="00CE3CE1" w14:paraId="7D52E9E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CE3CE1" w:rsidRDefault="00CE3CE1" w14:paraId="70E4530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CE3CE1" w:rsidRDefault="00CE3CE1" w14:paraId="0251329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CE3CE1" w:rsidRDefault="00CE3CE1" w14:paraId="000EB3F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CE3CE1" w:rsidTr="1DCEB42C" w14:paraId="24431F01" w14:textId="77777777">
        <w:trPr>
          <w:trHeight w:val="404"/>
        </w:trPr>
        <w:tc>
          <w:tcPr>
            <w:tcW w:w="857" w:type="dxa"/>
            <w:vMerge/>
            <w:tcMar/>
            <w:vAlign w:val="center"/>
          </w:tcPr>
          <w:p w:rsidR="00CE3CE1" w:rsidRDefault="00CE3CE1" w14:paraId="6BD5BF5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tcBorders>
              <w:bottom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CE3CE1" w:rsidRDefault="00D41466" w14:paraId="0219AD72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413" w:type="dxa"/>
            <w:vMerge/>
            <w:tcMar/>
          </w:tcPr>
          <w:p w:rsidR="00CE3CE1" w:rsidRDefault="00CE3CE1" w14:paraId="2E1F9D3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CE3CE1" w:rsidRDefault="00CE3CE1" w14:paraId="0DE0418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CE3CE1" w:rsidRDefault="00CE3CE1" w14:paraId="6F3E6EA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CE3CE1" w:rsidRDefault="00CE3CE1" w14:paraId="492890C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CE3CE1" w:rsidRDefault="00CE3CE1" w14:paraId="3447097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594E44" w:rsidTr="1DCEB42C" w14:paraId="0CA45E75" w14:textId="77777777">
        <w:trPr>
          <w:trHeight w:val="227"/>
        </w:trPr>
        <w:tc>
          <w:tcPr>
            <w:tcW w:w="857" w:type="dxa"/>
            <w:vMerge w:val="restart"/>
            <w:tcBorders>
              <w:top w:val="single" w:color="000000" w:themeColor="text1" w:sz="12" w:space="0"/>
              <w:left w:val="single" w:color="000000" w:themeColor="text1" w:sz="12" w:space="0"/>
            </w:tcBorders>
            <w:shd w:val="clear" w:color="auto" w:fill="D9D9D9" w:themeFill="background1" w:themeFillShade="D9"/>
            <w:tcMar/>
            <w:vAlign w:val="center"/>
          </w:tcPr>
          <w:p w:rsidR="00594E44" w:rsidP="3ACFCE8D" w:rsidRDefault="00594E44" w14:paraId="6375CD0B" w14:textId="2F9051CB">
            <w:pPr>
              <w:jc w:val="center"/>
              <w:rPr>
                <w:rFonts w:ascii="Palatino Linotype" w:hAnsi="Palatino Linotype" w:eastAsia="Palatino Linotype" w:cs="Palatino Linotype"/>
                <w:sz w:val="20"/>
                <w:szCs w:val="20"/>
              </w:rPr>
            </w:pPr>
            <w:r w:rsidRPr="3ACFCE8D">
              <w:rPr>
                <w:rFonts w:ascii="Palatino Linotype" w:hAnsi="Palatino Linotype" w:eastAsia="Palatino Linotype" w:cs="Palatino Linotype"/>
                <w:color w:val="000000" w:themeColor="text1"/>
                <w:sz w:val="20"/>
                <w:szCs w:val="20"/>
              </w:rPr>
              <w:t>10:40 11:25</w:t>
            </w:r>
          </w:p>
          <w:p w:rsidR="00594E44" w:rsidP="3ACFCE8D" w:rsidRDefault="00594E44" w14:paraId="225219DF" w14:textId="541739CD">
            <w:pPr>
              <w:jc w:val="center"/>
              <w:rPr>
                <w:rFonts w:ascii="Palatino Linotype" w:hAnsi="Palatino Linotype" w:eastAsia="Palatino Linotype" w:cs="Palatino Linotype"/>
                <w:color w:val="000000" w:themeColor="text1"/>
                <w:sz w:val="20"/>
                <w:szCs w:val="20"/>
              </w:rPr>
            </w:pPr>
          </w:p>
        </w:tc>
        <w:tc>
          <w:tcPr>
            <w:tcW w:w="2530" w:type="dxa"/>
            <w:tcBorders>
              <w:top w:val="single" w:color="000000" w:themeColor="text1" w:sz="12" w:space="0"/>
              <w:bottom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="00594E44" w:rsidRDefault="00594E44" w14:paraId="03A07C5C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413" w:type="dxa"/>
            <w:vMerge w:val="restart"/>
            <w:tcBorders>
              <w:top w:val="single" w:color="000000" w:themeColor="text1" w:sz="12" w:space="0"/>
              <w:right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594E44" w:rsidRDefault="00594E44" w14:paraId="3F779682" w14:textId="1A977C28">
            <w:pPr>
              <w:jc w:val="center"/>
              <w:rPr>
                <w:rFonts w:ascii="Times New Roman" w:hAnsi="Times New Roman" w:eastAsia="Times New Roman" w:cs="Times New Roman"/>
                <w:b/>
                <w:color w:val="0000FF"/>
                <w:sz w:val="16"/>
                <w:szCs w:val="16"/>
              </w:rPr>
            </w:pPr>
          </w:p>
        </w:tc>
        <w:tc>
          <w:tcPr>
            <w:tcW w:w="2549" w:type="dxa"/>
            <w:vMerge w:val="restart"/>
            <w:tcBorders>
              <w:top w:val="single" w:color="000000" w:themeColor="text1" w:sz="12" w:space="0"/>
            </w:tcBorders>
            <w:tcMar/>
          </w:tcPr>
          <w:p w:rsidR="00594E44" w:rsidRDefault="00594E44" w14:paraId="680231D5" w14:textId="0A451650">
            <w:pPr>
              <w:jc w:val="center"/>
            </w:pPr>
            <w:r w:rsidRPr="3ACFCE8D">
              <w:rPr>
                <w:rFonts w:ascii="Helvetica" w:hAnsi="Helvetica" w:eastAsia="Helvetica" w:cs="Helvetica"/>
                <w:color w:val="333333"/>
                <w:sz w:val="18"/>
                <w:szCs w:val="18"/>
              </w:rPr>
              <w:t>EN</w:t>
            </w:r>
            <w:r w:rsidR="00295753">
              <w:rPr>
                <w:rFonts w:ascii="Helvetica" w:hAnsi="Helvetica" w:eastAsia="Helvetica" w:cs="Helvetica"/>
                <w:color w:val="333333"/>
                <w:sz w:val="18"/>
                <w:szCs w:val="18"/>
              </w:rPr>
              <w:t>5080</w:t>
            </w:r>
            <w:r w:rsidRPr="3ACFCE8D">
              <w:rPr>
                <w:rFonts w:ascii="Helvetica" w:hAnsi="Helvetica" w:eastAsia="Helvetica" w:cs="Helvetica"/>
                <w:sz w:val="18"/>
                <w:szCs w:val="18"/>
              </w:rPr>
              <w:t xml:space="preserve"> </w:t>
            </w:r>
            <w:r w:rsidR="00EE36A0">
              <w:rPr>
                <w:rFonts w:ascii="Helvetica" w:hAnsi="Helvetica" w:eastAsia="Helvetica" w:cs="Helvetica"/>
                <w:color w:val="333333"/>
                <w:sz w:val="18"/>
                <w:szCs w:val="18"/>
              </w:rPr>
              <w:t>Yakıt Pili Teknolojisi</w:t>
            </w:r>
          </w:p>
          <w:p w:rsidR="00594E44" w:rsidP="72A98B6F" w:rsidRDefault="00594E44" w14:paraId="14089F3B" w14:textId="19BB1E41">
            <w:pPr>
              <w:spacing w:after="0"/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 xml:space="preserve">Doç. Dr. </w:t>
            </w:r>
            <w:r w:rsidR="00EE36A0"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>Fatma SARF</w:t>
            </w:r>
          </w:p>
          <w:p w:rsidR="00EE36A0" w:rsidRDefault="00EE36A0" w14:paraId="4B801BB9" w14:textId="3EF84B96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>Akıllı Malzemeler Lab</w:t>
            </w:r>
            <w:r w:rsidR="00DA3F9E"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>.</w:t>
            </w:r>
          </w:p>
          <w:p w:rsidR="00594E44" w:rsidRDefault="00594E44" w14:paraId="72F8DDDF" w14:textId="36D4BE5B">
            <w:pPr>
              <w:jc w:val="center"/>
              <w:rPr>
                <w:rFonts w:ascii="Times New Roman" w:hAnsi="Times New Roman" w:eastAsia="Times New Roman" w:cs="Times New Roman"/>
                <w:b/>
                <w:color w:val="0432FF"/>
                <w:sz w:val="16"/>
                <w:szCs w:val="16"/>
              </w:rPr>
            </w:pPr>
          </w:p>
        </w:tc>
        <w:tc>
          <w:tcPr>
            <w:tcW w:w="2409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594E44" w:rsidRDefault="00594E44" w14:paraId="25E7BDE1" w14:textId="77777777">
            <w:pPr>
              <w:jc w:val="center"/>
              <w:rPr>
                <w:rFonts w:ascii="Times New Roman" w:hAnsi="Times New Roman" w:eastAsia="Times New Roman" w:cs="Times New Roman"/>
                <w:b/>
                <w:color w:val="0432FF"/>
                <w:sz w:val="16"/>
                <w:szCs w:val="16"/>
              </w:rPr>
            </w:pPr>
          </w:p>
        </w:tc>
        <w:tc>
          <w:tcPr>
            <w:tcW w:w="2187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594E44" w:rsidP="1DCEB42C" w:rsidRDefault="49429FAB" w14:paraId="466C1497" w14:textId="517021EA">
            <w:pPr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16"/>
                <w:szCs w:val="16"/>
              </w:rPr>
            </w:pPr>
          </w:p>
        </w:tc>
        <w:tc>
          <w:tcPr>
            <w:tcW w:w="2192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594E44" w:rsidRDefault="00594E44" w14:paraId="06372573" w14:textId="66B48810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594E44" w:rsidTr="1DCEB42C" w14:paraId="1F887A07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594E44" w:rsidRDefault="00594E44" w14:paraId="18C8726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shd w:val="clear" w:color="auto" w:fill="D9D9D9" w:themeFill="background1" w:themeFillShade="D9"/>
            <w:tcMar/>
          </w:tcPr>
          <w:p w:rsidR="00594E44" w:rsidRDefault="00594E44" w14:paraId="5CD92F88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413" w:type="dxa"/>
            <w:vMerge/>
            <w:tcMar/>
          </w:tcPr>
          <w:p w:rsidR="00594E44" w:rsidRDefault="00594E44" w14:paraId="1301600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594E44" w:rsidRDefault="00594E44" w14:paraId="36CCD9E9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594E44" w:rsidRDefault="00594E44" w14:paraId="6BD0876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594E44" w:rsidRDefault="00594E44" w14:paraId="39E83AE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594E44" w:rsidRDefault="00594E44" w14:paraId="1D27EBA9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594E44" w:rsidTr="1DCEB42C" w14:paraId="5DEB7549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594E44" w:rsidRDefault="00594E44" w14:paraId="51BE2AE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shd w:val="clear" w:color="auto" w:fill="D9D9D9" w:themeFill="background1" w:themeFillShade="D9"/>
            <w:tcMar/>
          </w:tcPr>
          <w:p w:rsidR="00594E44" w:rsidRDefault="00594E44" w14:paraId="0780708E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413" w:type="dxa"/>
            <w:vMerge/>
            <w:tcMar/>
          </w:tcPr>
          <w:p w:rsidR="00594E44" w:rsidRDefault="00594E44" w14:paraId="656AB77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594E44" w:rsidRDefault="00594E44" w14:paraId="4A0E810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594E44" w:rsidRDefault="00594E44" w14:paraId="2978564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594E44" w:rsidRDefault="00594E44" w14:paraId="0893149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594E44" w:rsidRDefault="00594E44" w14:paraId="0D890E0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594E44" w:rsidTr="1DCEB42C" w14:paraId="1079229E" w14:textId="77777777">
        <w:trPr>
          <w:trHeight w:val="102"/>
        </w:trPr>
        <w:tc>
          <w:tcPr>
            <w:tcW w:w="857" w:type="dxa"/>
            <w:vMerge/>
            <w:tcMar/>
            <w:vAlign w:val="center"/>
          </w:tcPr>
          <w:p w:rsidR="00594E44" w:rsidRDefault="00594E44" w14:paraId="2CFF567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tcBorders>
              <w:bottom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594E44" w:rsidRDefault="00594E44" w14:paraId="5AA446F4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413" w:type="dxa"/>
            <w:vMerge/>
            <w:tcMar/>
          </w:tcPr>
          <w:p w:rsidR="00594E44" w:rsidRDefault="00594E44" w14:paraId="6B42DBE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594E44" w:rsidRDefault="00594E44" w14:paraId="7EFBF26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594E44" w:rsidRDefault="00594E44" w14:paraId="228F5B6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594E44" w:rsidRDefault="00594E44" w14:paraId="70B2F76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594E44" w:rsidRDefault="00594E44" w14:paraId="1CCA1AF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25297318" w14:textId="77777777">
        <w:trPr>
          <w:trHeight w:val="227"/>
        </w:trPr>
        <w:tc>
          <w:tcPr>
            <w:tcW w:w="857" w:type="dxa"/>
            <w:vMerge w:val="restart"/>
            <w:tcBorders>
              <w:top w:val="single" w:color="000000" w:themeColor="text1" w:sz="12" w:space="0"/>
              <w:left w:val="single" w:color="000000" w:themeColor="text1" w:sz="12" w:space="0"/>
            </w:tcBorders>
            <w:tcMar/>
            <w:vAlign w:val="center"/>
          </w:tcPr>
          <w:p w:rsidR="00DA3F9E" w:rsidP="3ACFCE8D" w:rsidRDefault="00DA3F9E" w14:paraId="4773E7F6" w14:textId="7557E967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Palatino Linotype" w:hAnsi="Palatino Linotype" w:eastAsia="Palatino Linotype" w:cs="Palatino Linotype"/>
                <w:color w:val="000000" w:themeColor="text1"/>
                <w:sz w:val="20"/>
                <w:szCs w:val="20"/>
              </w:rPr>
              <w:t>11:30 12:15</w:t>
            </w:r>
          </w:p>
          <w:p w:rsidR="00DA3F9E" w:rsidP="3ACFCE8D" w:rsidRDefault="00DA3F9E" w14:paraId="1231B34F" w14:textId="43CB7A00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color="000000" w:themeColor="text1" w:sz="12" w:space="0"/>
            </w:tcBorders>
            <w:tcMar/>
          </w:tcPr>
          <w:p w:rsidR="00DA3F9E" w:rsidRDefault="00DA3F9E" w14:paraId="17B8A21D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413" w:type="dxa"/>
            <w:vMerge w:val="restart"/>
            <w:tcBorders>
              <w:top w:val="single" w:color="000000" w:themeColor="text1" w:sz="12" w:space="0"/>
            </w:tcBorders>
            <w:tcMar/>
          </w:tcPr>
          <w:p w:rsidR="00DA3F9E" w:rsidRDefault="00DA3F9E" w14:paraId="212FDFCB" w14:textId="77777777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 w:val="restart"/>
            <w:tcBorders>
              <w:top w:val="single" w:color="000000" w:themeColor="text1" w:sz="12" w:space="0"/>
            </w:tcBorders>
            <w:tcMar/>
          </w:tcPr>
          <w:p w:rsidR="00DA3F9E" w:rsidRDefault="00DA3F9E" w14:paraId="3EAF1304" w14:textId="77777777">
            <w:pPr>
              <w:jc w:val="center"/>
            </w:pPr>
            <w:r w:rsidRPr="3ACFCE8D">
              <w:rPr>
                <w:rFonts w:ascii="Helvetica" w:hAnsi="Helvetica" w:eastAsia="Helvetica" w:cs="Helvetica"/>
                <w:color w:val="333333"/>
                <w:sz w:val="18"/>
                <w:szCs w:val="18"/>
              </w:rPr>
              <w:t>EN</w:t>
            </w:r>
            <w:r>
              <w:rPr>
                <w:rFonts w:ascii="Helvetica" w:hAnsi="Helvetica" w:eastAsia="Helvetica" w:cs="Helvetica"/>
                <w:color w:val="333333"/>
                <w:sz w:val="18"/>
                <w:szCs w:val="18"/>
              </w:rPr>
              <w:t>5080</w:t>
            </w:r>
            <w:r w:rsidRPr="3ACFCE8D">
              <w:rPr>
                <w:rFonts w:ascii="Helvetica" w:hAnsi="Helvetica" w:eastAsia="Helvetica" w:cs="Helvetica"/>
                <w:sz w:val="18"/>
                <w:szCs w:val="18"/>
              </w:rPr>
              <w:t xml:space="preserve"> </w:t>
            </w:r>
            <w:r>
              <w:rPr>
                <w:rFonts w:ascii="Helvetica" w:hAnsi="Helvetica" w:eastAsia="Helvetica" w:cs="Helvetica"/>
                <w:color w:val="333333"/>
                <w:sz w:val="18"/>
                <w:szCs w:val="18"/>
              </w:rPr>
              <w:t>Yakıt Pili Teknolojisi</w:t>
            </w:r>
          </w:p>
          <w:p w:rsidR="00DA3F9E" w:rsidRDefault="00DA3F9E" w14:paraId="5D796023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 xml:space="preserve">Doç. Dr. </w:t>
            </w:r>
            <w:r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>Fatma SARF</w:t>
            </w:r>
          </w:p>
          <w:p w:rsidR="00DA3F9E" w:rsidRDefault="00DA3F9E" w14:paraId="1469F6D5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>Akıllı Malzemeler Lab.</w:t>
            </w:r>
          </w:p>
          <w:p w:rsidR="00DA3F9E" w:rsidRDefault="00DA3F9E" w14:paraId="44A93D7F" w14:textId="77777777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 w:val="restart"/>
            <w:tcBorders>
              <w:top w:val="single" w:color="000000" w:themeColor="text1" w:sz="12" w:space="0"/>
            </w:tcBorders>
            <w:tcMar/>
          </w:tcPr>
          <w:p w:rsidR="00DA3F9E" w:rsidP="72A98B6F" w:rsidRDefault="72A98B6F" w14:paraId="4B818635" w14:textId="0210AFF0">
            <w:pPr>
              <w:jc w:val="center"/>
            </w:pPr>
            <w:r w:rsidRPr="72A98B6F">
              <w:rPr>
                <w:rFonts w:ascii="Helvetica Neue" w:hAnsi="Helvetica Neue" w:eastAsia="Helvetica Neue" w:cs="Helvetica Neue"/>
                <w:color w:val="333333"/>
                <w:sz w:val="16"/>
                <w:szCs w:val="16"/>
              </w:rPr>
              <w:t>EN 6014</w:t>
            </w:r>
          </w:p>
          <w:p w:rsidR="00DA3F9E" w:rsidP="72A98B6F" w:rsidRDefault="72A98B6F" w14:paraId="2AE3B405" w14:textId="13008650">
            <w:pPr>
              <w:jc w:val="center"/>
            </w:pPr>
            <w:r w:rsidRPr="72A98B6F">
              <w:rPr>
                <w:rFonts w:ascii="Helvetica Neue" w:hAnsi="Helvetica Neue" w:eastAsia="Helvetica Neue" w:cs="Helvetica Neue"/>
                <w:color w:val="333333"/>
                <w:sz w:val="16"/>
                <w:szCs w:val="16"/>
              </w:rPr>
              <w:t>Atıktan Sürdürülebilir Enerjiye</w:t>
            </w:r>
          </w:p>
          <w:p w:rsidR="00DA3F9E" w:rsidRDefault="72A98B6F" w14:paraId="2BA9074E" w14:textId="123A6137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 w:rsidRPr="72A98B6F"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>Doç. Dr. G. Ebru ORHUN</w:t>
            </w:r>
          </w:p>
        </w:tc>
        <w:tc>
          <w:tcPr>
            <w:tcW w:w="2187" w:type="dxa"/>
            <w:vMerge w:val="restart"/>
            <w:tcBorders>
              <w:top w:val="single" w:color="000000" w:themeColor="text1" w:sz="12" w:space="0"/>
            </w:tcBorders>
            <w:tcMar/>
          </w:tcPr>
          <w:p w:rsidR="00DA3F9E" w:rsidP="1DCEB42C" w:rsidRDefault="49429FAB" w14:paraId="0E8A10D5" w14:textId="028A1FEC">
            <w:pPr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16"/>
                <w:szCs w:val="16"/>
              </w:rPr>
            </w:pPr>
          </w:p>
        </w:tc>
        <w:tc>
          <w:tcPr>
            <w:tcW w:w="2192" w:type="dxa"/>
            <w:vMerge w:val="restart"/>
            <w:tcBorders>
              <w:top w:val="single" w:color="000000" w:themeColor="text1" w:sz="12" w:space="0"/>
              <w:right w:val="single" w:color="000000" w:themeColor="text1" w:sz="12" w:space="0"/>
            </w:tcBorders>
            <w:tcMar/>
          </w:tcPr>
          <w:p w:rsidR="00DA3F9E" w:rsidRDefault="00DA3F9E" w14:paraId="0143E80A" w14:textId="3C2447D8">
            <w:pPr>
              <w:jc w:val="center"/>
              <w:rPr>
                <w:rFonts w:ascii="Times New Roman" w:hAnsi="Times New Roman" w:eastAsia="Times New Roman" w:cs="Times New Roman"/>
                <w:b/>
                <w:color w:val="0432FF"/>
                <w:sz w:val="16"/>
                <w:szCs w:val="16"/>
              </w:rPr>
            </w:pPr>
          </w:p>
        </w:tc>
      </w:tr>
      <w:tr w:rsidR="00DA3F9E" w:rsidTr="1DCEB42C" w14:paraId="77A6DAEB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DA3F9E" w:rsidRDefault="00DA3F9E" w14:paraId="423120A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tcMar/>
          </w:tcPr>
          <w:p w:rsidR="00DA3F9E" w:rsidRDefault="00DA3F9E" w14:paraId="71BFAB0E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413" w:type="dxa"/>
            <w:vMerge/>
            <w:tcMar/>
          </w:tcPr>
          <w:p w:rsidR="00DA3F9E" w:rsidRDefault="00DA3F9E" w14:paraId="6112398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DA3F9E" w:rsidRDefault="00DA3F9E" w14:paraId="13371E5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DA3F9E" w:rsidRDefault="00DA3F9E" w14:paraId="4494691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DA3F9E" w:rsidRDefault="00DA3F9E" w14:paraId="0C91787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DA3F9E" w:rsidRDefault="00DA3F9E" w14:paraId="43C8566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30952CFE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DA3F9E" w:rsidRDefault="00DA3F9E" w14:paraId="57296A19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tcMar/>
          </w:tcPr>
          <w:p w:rsidR="00DA3F9E" w:rsidRDefault="00DA3F9E" w14:paraId="6AD81D51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413" w:type="dxa"/>
            <w:vMerge/>
            <w:tcMar/>
          </w:tcPr>
          <w:p w:rsidR="00DA3F9E" w:rsidRDefault="00DA3F9E" w14:paraId="7FE99D4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DA3F9E" w:rsidRDefault="00DA3F9E" w14:paraId="404328D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DA3F9E" w:rsidRDefault="00DA3F9E" w14:paraId="6B81E88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DA3F9E" w:rsidRDefault="00DA3F9E" w14:paraId="71C1DCD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DA3F9E" w:rsidRDefault="00DA3F9E" w14:paraId="354198F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4290EC70" w14:textId="77777777">
        <w:trPr>
          <w:trHeight w:val="90"/>
        </w:trPr>
        <w:tc>
          <w:tcPr>
            <w:tcW w:w="857" w:type="dxa"/>
            <w:vMerge/>
            <w:tcMar/>
            <w:vAlign w:val="center"/>
          </w:tcPr>
          <w:p w:rsidR="00DA3F9E" w:rsidRDefault="00DA3F9E" w14:paraId="65EBE52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tcBorders>
              <w:bottom w:val="single" w:color="000000" w:themeColor="text1" w:sz="12" w:space="0"/>
            </w:tcBorders>
            <w:tcMar/>
          </w:tcPr>
          <w:p w:rsidR="00DA3F9E" w:rsidRDefault="00DA3F9E" w14:paraId="25C259E4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413" w:type="dxa"/>
            <w:vMerge/>
            <w:tcMar/>
          </w:tcPr>
          <w:p w:rsidR="00DA3F9E" w:rsidRDefault="00DA3F9E" w14:paraId="2BFF421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DA3F9E" w:rsidRDefault="00DA3F9E" w14:paraId="7A964F8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DA3F9E" w:rsidRDefault="00DA3F9E" w14:paraId="7375E79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DA3F9E" w:rsidRDefault="00DA3F9E" w14:paraId="0D41E439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DA3F9E" w:rsidRDefault="00DA3F9E" w14:paraId="33DD0EE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2CA9522F" w14:textId="77777777">
        <w:trPr>
          <w:trHeight w:val="227"/>
        </w:trPr>
        <w:tc>
          <w:tcPr>
            <w:tcW w:w="857" w:type="dxa"/>
            <w:vMerge w:val="restart"/>
            <w:tcBorders>
              <w:top w:val="single" w:color="000000" w:themeColor="text1" w:sz="12" w:space="0"/>
              <w:left w:val="single" w:color="000000" w:themeColor="text1" w:sz="12" w:space="0"/>
            </w:tcBorders>
            <w:tcMar/>
            <w:vAlign w:val="center"/>
          </w:tcPr>
          <w:p w:rsidR="00DA3F9E" w:rsidP="3ACFCE8D" w:rsidRDefault="00DA3F9E" w14:paraId="2A3A545C" w14:textId="16AC21D3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Palatino Linotype" w:hAnsi="Palatino Linotype" w:eastAsia="Palatino Linotype" w:cs="Palatino Linotype"/>
                <w:color w:val="000000" w:themeColor="text1"/>
                <w:sz w:val="20"/>
                <w:szCs w:val="20"/>
              </w:rPr>
              <w:t>12:20 13:05</w:t>
            </w:r>
          </w:p>
          <w:p w:rsidR="00DA3F9E" w:rsidP="3ACFCE8D" w:rsidRDefault="00DA3F9E" w14:paraId="4CCB5396" w14:textId="12CEDA4C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color="000000" w:themeColor="text1" w:sz="12" w:space="0"/>
            </w:tcBorders>
            <w:tcMar/>
          </w:tcPr>
          <w:p w:rsidR="00DA3F9E" w:rsidRDefault="00DA3F9E" w14:paraId="2F528599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413" w:type="dxa"/>
            <w:vMerge w:val="restart"/>
            <w:tcBorders>
              <w:top w:val="single" w:color="000000" w:themeColor="text1" w:sz="12" w:space="0"/>
            </w:tcBorders>
            <w:tcMar/>
          </w:tcPr>
          <w:p w:rsidR="00DA3F9E" w:rsidRDefault="00DA3F9E" w14:paraId="0BDC0BD6" w14:textId="77777777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 w:val="restart"/>
            <w:tcBorders>
              <w:top w:val="single" w:color="000000" w:themeColor="text1" w:sz="12" w:space="0"/>
            </w:tcBorders>
            <w:tcMar/>
          </w:tcPr>
          <w:p w:rsidR="00DA3F9E" w:rsidRDefault="00DA3F9E" w14:paraId="0567791C" w14:textId="77777777">
            <w:pPr>
              <w:jc w:val="center"/>
            </w:pPr>
            <w:r w:rsidRPr="3ACFCE8D">
              <w:rPr>
                <w:rFonts w:ascii="Helvetica" w:hAnsi="Helvetica" w:eastAsia="Helvetica" w:cs="Helvetica"/>
                <w:color w:val="333333"/>
                <w:sz w:val="18"/>
                <w:szCs w:val="18"/>
              </w:rPr>
              <w:t>EN</w:t>
            </w:r>
            <w:r>
              <w:rPr>
                <w:rFonts w:ascii="Helvetica" w:hAnsi="Helvetica" w:eastAsia="Helvetica" w:cs="Helvetica"/>
                <w:color w:val="333333"/>
                <w:sz w:val="18"/>
                <w:szCs w:val="18"/>
              </w:rPr>
              <w:t>5080</w:t>
            </w:r>
            <w:r w:rsidRPr="3ACFCE8D">
              <w:rPr>
                <w:rFonts w:ascii="Helvetica" w:hAnsi="Helvetica" w:eastAsia="Helvetica" w:cs="Helvetica"/>
                <w:sz w:val="18"/>
                <w:szCs w:val="18"/>
              </w:rPr>
              <w:t xml:space="preserve"> </w:t>
            </w:r>
            <w:r>
              <w:rPr>
                <w:rFonts w:ascii="Helvetica" w:hAnsi="Helvetica" w:eastAsia="Helvetica" w:cs="Helvetica"/>
                <w:color w:val="333333"/>
                <w:sz w:val="18"/>
                <w:szCs w:val="18"/>
              </w:rPr>
              <w:t>Yakıt Pili Teknolojisi</w:t>
            </w:r>
          </w:p>
          <w:p w:rsidR="00DA3F9E" w:rsidRDefault="00DA3F9E" w14:paraId="6D9DE091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 xml:space="preserve">Doç. Dr. </w:t>
            </w:r>
            <w:r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>Fatma SARF</w:t>
            </w:r>
          </w:p>
          <w:p w:rsidR="00DA3F9E" w:rsidRDefault="00DA3F9E" w14:paraId="5CBCF9C2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>Akıllı Malzemeler Lab.</w:t>
            </w:r>
          </w:p>
          <w:p w:rsidR="00DA3F9E" w:rsidP="3ACFCE8D" w:rsidRDefault="00DA3F9E" w14:paraId="13BECEA3" w14:textId="64A0EF91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409" w:type="dxa"/>
            <w:vMerge w:val="restart"/>
            <w:tcBorders>
              <w:top w:val="single" w:color="000000" w:themeColor="text1" w:sz="12" w:space="0"/>
            </w:tcBorders>
            <w:tcMar/>
          </w:tcPr>
          <w:p w:rsidR="00DA3F9E" w:rsidP="72A98B6F" w:rsidRDefault="72A98B6F" w14:paraId="3055AB15" w14:textId="09C9E9AB">
            <w:pPr>
              <w:jc w:val="center"/>
            </w:pPr>
            <w:r w:rsidRPr="72A98B6F">
              <w:rPr>
                <w:rFonts w:ascii="Helvetica Neue" w:hAnsi="Helvetica Neue" w:eastAsia="Helvetica Neue" w:cs="Helvetica Neue"/>
                <w:color w:val="333333"/>
                <w:sz w:val="16"/>
                <w:szCs w:val="16"/>
              </w:rPr>
              <w:t>EN6014</w:t>
            </w:r>
          </w:p>
          <w:p w:rsidR="00DA3F9E" w:rsidP="72A98B6F" w:rsidRDefault="72A98B6F" w14:paraId="64FBC7E0" w14:textId="06A70046">
            <w:pPr>
              <w:jc w:val="center"/>
            </w:pPr>
            <w:r w:rsidRPr="72A98B6F">
              <w:rPr>
                <w:rFonts w:ascii="Helvetica Neue" w:hAnsi="Helvetica Neue" w:eastAsia="Helvetica Neue" w:cs="Helvetica Neue"/>
                <w:color w:val="333333"/>
                <w:sz w:val="16"/>
                <w:szCs w:val="16"/>
              </w:rPr>
              <w:t>Atıktan Sürdürülebilir Enerjiye</w:t>
            </w:r>
          </w:p>
          <w:p w:rsidR="00DA3F9E" w:rsidP="72A98B6F" w:rsidRDefault="72A98B6F" w14:paraId="2953248F" w14:textId="123A613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72A98B6F"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>Doç. Dr. G. Ebru ORHUN</w:t>
            </w:r>
          </w:p>
          <w:p w:rsidR="00DA3F9E" w:rsidRDefault="00DA3F9E" w14:paraId="1A09F80B" w14:textId="3807F18B">
            <w:pPr>
              <w:jc w:val="center"/>
              <w:rPr>
                <w:rFonts w:ascii="Helvetica Neue" w:hAnsi="Helvetica Neue" w:eastAsia="Helvetica Neue" w:cs="Helvetica Neue"/>
                <w:color w:val="333333"/>
                <w:sz w:val="16"/>
                <w:szCs w:val="16"/>
              </w:rPr>
            </w:pPr>
          </w:p>
        </w:tc>
        <w:tc>
          <w:tcPr>
            <w:tcW w:w="2187" w:type="dxa"/>
            <w:vMerge w:val="restart"/>
            <w:tcBorders>
              <w:top w:val="single" w:color="000000" w:themeColor="text1" w:sz="12" w:space="0"/>
            </w:tcBorders>
            <w:tcMar/>
          </w:tcPr>
          <w:p w:rsidR="00DA3F9E" w:rsidRDefault="00DA3F9E" w14:paraId="0B7D73A6" w14:textId="3574681C">
            <w:pPr>
              <w:jc w:val="center"/>
              <w:rPr>
                <w:rFonts w:ascii="Times New Roman" w:hAnsi="Times New Roman" w:eastAsia="Times New Roman" w:cs="Times New Roman"/>
                <w:b/>
                <w:color w:val="0432FF"/>
                <w:sz w:val="16"/>
                <w:szCs w:val="16"/>
              </w:rPr>
            </w:pPr>
          </w:p>
        </w:tc>
        <w:tc>
          <w:tcPr>
            <w:tcW w:w="2192" w:type="dxa"/>
            <w:vMerge w:val="restart"/>
            <w:tcBorders>
              <w:top w:val="single" w:color="000000" w:themeColor="text1" w:sz="12" w:space="0"/>
              <w:right w:val="single" w:color="000000" w:themeColor="text1" w:sz="12" w:space="0"/>
            </w:tcBorders>
            <w:tcMar/>
          </w:tcPr>
          <w:p w:rsidR="00DA3F9E" w:rsidRDefault="00DA3F9E" w14:paraId="7E3E0741" w14:textId="2A274619">
            <w:pPr>
              <w:jc w:val="center"/>
              <w:rPr>
                <w:rFonts w:ascii="Times New Roman" w:hAnsi="Times New Roman" w:eastAsia="Times New Roman" w:cs="Times New Roman"/>
                <w:b/>
                <w:color w:val="0432FF"/>
                <w:sz w:val="16"/>
                <w:szCs w:val="16"/>
              </w:rPr>
            </w:pPr>
          </w:p>
        </w:tc>
      </w:tr>
      <w:tr w:rsidR="00DA3F9E" w:rsidTr="1DCEB42C" w14:paraId="6FC3A268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DA3F9E" w:rsidRDefault="00DA3F9E" w14:paraId="76C29B6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tcMar/>
          </w:tcPr>
          <w:p w:rsidR="00DA3F9E" w:rsidRDefault="00DA3F9E" w14:paraId="22D1BA4E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413" w:type="dxa"/>
            <w:vMerge/>
            <w:tcMar/>
          </w:tcPr>
          <w:p w:rsidR="00DA3F9E" w:rsidRDefault="00DA3F9E" w14:paraId="62E5192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DA3F9E" w:rsidRDefault="00DA3F9E" w14:paraId="0A03C13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DA3F9E" w:rsidRDefault="00DA3F9E" w14:paraId="4D17599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DA3F9E" w:rsidRDefault="00DA3F9E" w14:paraId="13D4685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DA3F9E" w:rsidRDefault="00DA3F9E" w14:paraId="56B4C3A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613EBD88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DA3F9E" w:rsidRDefault="00DA3F9E" w14:paraId="3F3A527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tcMar/>
          </w:tcPr>
          <w:p w:rsidR="00DA3F9E" w:rsidRDefault="00DA3F9E" w14:paraId="3B7A5B40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413" w:type="dxa"/>
            <w:vMerge/>
            <w:tcMar/>
          </w:tcPr>
          <w:p w:rsidR="00DA3F9E" w:rsidRDefault="00DA3F9E" w14:paraId="600B6CA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DA3F9E" w:rsidRDefault="00DA3F9E" w14:paraId="3155458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DA3F9E" w:rsidRDefault="00DA3F9E" w14:paraId="2F58F84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DA3F9E" w:rsidRDefault="00DA3F9E" w14:paraId="03388F89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DA3F9E" w:rsidRDefault="00DA3F9E" w14:paraId="2BE73DE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65470056" w14:textId="77777777">
        <w:trPr>
          <w:trHeight w:val="83"/>
        </w:trPr>
        <w:tc>
          <w:tcPr>
            <w:tcW w:w="857" w:type="dxa"/>
            <w:vMerge/>
            <w:tcMar/>
            <w:vAlign w:val="center"/>
          </w:tcPr>
          <w:p w:rsidR="00DA3F9E" w:rsidRDefault="00DA3F9E" w14:paraId="3EF9E97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tcBorders>
              <w:bottom w:val="single" w:color="000000" w:themeColor="text1" w:sz="12" w:space="0"/>
            </w:tcBorders>
            <w:tcMar/>
          </w:tcPr>
          <w:p w:rsidR="00DA3F9E" w:rsidRDefault="00DA3F9E" w14:paraId="147F4D82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413" w:type="dxa"/>
            <w:vMerge/>
            <w:tcMar/>
          </w:tcPr>
          <w:p w:rsidR="00DA3F9E" w:rsidRDefault="00DA3F9E" w14:paraId="72CD39A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DA3F9E" w:rsidRDefault="00DA3F9E" w14:paraId="462AD70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DA3F9E" w:rsidRDefault="00DA3F9E" w14:paraId="7487E31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DA3F9E" w:rsidRDefault="00DA3F9E" w14:paraId="1C20928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DA3F9E" w:rsidRDefault="00DA3F9E" w14:paraId="28A1E12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06B44ED2" w14:textId="77777777">
        <w:trPr>
          <w:trHeight w:val="227"/>
        </w:trPr>
        <w:tc>
          <w:tcPr>
            <w:tcW w:w="857" w:type="dxa"/>
            <w:vMerge w:val="restart"/>
            <w:tcBorders>
              <w:top w:val="single" w:color="000000" w:themeColor="text1" w:sz="12" w:space="0"/>
              <w:left w:val="single" w:color="000000" w:themeColor="text1" w:sz="12" w:space="0"/>
            </w:tcBorders>
            <w:tcMar/>
            <w:vAlign w:val="center"/>
          </w:tcPr>
          <w:p w:rsidR="00DA3F9E" w:rsidP="3ACFCE8D" w:rsidRDefault="00DA3F9E" w14:paraId="1A699EB2" w14:textId="57763A4C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Palatino Linotype" w:hAnsi="Palatino Linotype" w:eastAsia="Palatino Linotype" w:cs="Palatino Linotype"/>
                <w:color w:val="000000" w:themeColor="text1"/>
                <w:sz w:val="20"/>
                <w:szCs w:val="20"/>
              </w:rPr>
              <w:t>13:10 13:55</w:t>
            </w:r>
          </w:p>
          <w:p w:rsidR="00DA3F9E" w:rsidP="3ACFCE8D" w:rsidRDefault="00DA3F9E" w14:paraId="6FE4D069" w14:textId="3DF0B505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color="000000" w:themeColor="text1" w:sz="12" w:space="0"/>
            </w:tcBorders>
            <w:tcMar/>
          </w:tcPr>
          <w:p w:rsidR="00DA3F9E" w:rsidRDefault="00DA3F9E" w14:paraId="381C3EEF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413" w:type="dxa"/>
            <w:vMerge w:val="restart"/>
            <w:tcBorders>
              <w:top w:val="single" w:color="000000" w:themeColor="text1" w:sz="12" w:space="0"/>
            </w:tcBorders>
            <w:tcMar/>
          </w:tcPr>
          <w:p w:rsidR="00DA3F9E" w:rsidRDefault="00DA3F9E" w14:paraId="2EA73B28" w14:textId="77777777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 w:val="restart"/>
            <w:tcBorders>
              <w:top w:val="single" w:color="000000" w:themeColor="text1" w:sz="12" w:space="0"/>
            </w:tcBorders>
            <w:tcMar/>
          </w:tcPr>
          <w:p w:rsidR="00DA3F9E" w:rsidP="3ACFCE8D" w:rsidRDefault="00DA3F9E" w14:paraId="23A2A8D5" w14:textId="03D20402">
            <w:pPr>
              <w:jc w:val="center"/>
            </w:pPr>
            <w:r w:rsidRPr="3ACFCE8D">
              <w:rPr>
                <w:rFonts w:ascii="Helvetica" w:hAnsi="Helvetica" w:eastAsia="Helvetica" w:cs="Helvetica"/>
                <w:color w:val="333333"/>
                <w:sz w:val="18"/>
                <w:szCs w:val="18"/>
              </w:rPr>
              <w:t>EN6028</w:t>
            </w:r>
            <w:r w:rsidRPr="3ACFCE8D">
              <w:rPr>
                <w:rFonts w:ascii="Helvetica" w:hAnsi="Helvetica" w:eastAsia="Helvetica" w:cs="Helvetica"/>
                <w:sz w:val="18"/>
                <w:szCs w:val="18"/>
              </w:rPr>
              <w:t xml:space="preserve"> </w:t>
            </w:r>
            <w:r w:rsidRPr="3ACFCE8D">
              <w:rPr>
                <w:rFonts w:ascii="Helvetica" w:hAnsi="Helvetica" w:eastAsia="Helvetica" w:cs="Helvetica"/>
                <w:color w:val="333333"/>
                <w:sz w:val="18"/>
                <w:szCs w:val="18"/>
              </w:rPr>
              <w:t>Geleceğin Akıllı Şehirlerini Görselleştirme ve Simule Etme Teknikleri</w:t>
            </w: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 xml:space="preserve"> </w:t>
            </w:r>
          </w:p>
          <w:p w:rsidR="00DA3F9E" w:rsidP="3ACFCE8D" w:rsidRDefault="00DA3F9E" w14:paraId="4EF59CD0" w14:textId="37BA558F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>Doç. Dr. Onur ELMA</w:t>
            </w:r>
          </w:p>
          <w:p w:rsidR="00DA3F9E" w:rsidP="3ACFCE8D" w:rsidRDefault="00DA3F9E" w14:paraId="440EE913" w14:textId="667B3882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409" w:type="dxa"/>
            <w:vMerge w:val="restart"/>
            <w:tcBorders>
              <w:top w:val="single" w:color="000000" w:themeColor="text1" w:sz="12" w:space="0"/>
            </w:tcBorders>
            <w:tcMar/>
          </w:tcPr>
          <w:p w:rsidR="00DA3F9E" w:rsidP="3ACFCE8D" w:rsidRDefault="00DA3F9E" w14:paraId="39E4F70E" w14:textId="039D576F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</w:p>
          <w:p w:rsidR="00DA3F9E" w:rsidP="72A98B6F" w:rsidRDefault="72A98B6F" w14:paraId="281A1D53" w14:textId="143A051D">
            <w:pPr>
              <w:jc w:val="center"/>
            </w:pPr>
            <w:r w:rsidRPr="72A98B6F">
              <w:rPr>
                <w:rFonts w:ascii="Helvetica Neue" w:hAnsi="Helvetica Neue" w:eastAsia="Helvetica Neue" w:cs="Helvetica Neue"/>
                <w:color w:val="333333"/>
                <w:sz w:val="16"/>
                <w:szCs w:val="16"/>
              </w:rPr>
              <w:t xml:space="preserve">EN 6014 </w:t>
            </w:r>
          </w:p>
          <w:p w:rsidR="00DA3F9E" w:rsidP="72A98B6F" w:rsidRDefault="72A98B6F" w14:paraId="4DE20ACB" w14:textId="32DE1439">
            <w:pPr>
              <w:jc w:val="center"/>
            </w:pPr>
            <w:r w:rsidRPr="72A98B6F">
              <w:rPr>
                <w:rFonts w:ascii="Helvetica Neue" w:hAnsi="Helvetica Neue" w:eastAsia="Helvetica Neue" w:cs="Helvetica Neue"/>
                <w:color w:val="333333"/>
                <w:sz w:val="16"/>
                <w:szCs w:val="16"/>
              </w:rPr>
              <w:t>Atıktan Sürdürülebilir Enerjiye</w:t>
            </w:r>
          </w:p>
          <w:p w:rsidR="00DA3F9E" w:rsidP="72A98B6F" w:rsidRDefault="72A98B6F" w14:paraId="2F635A66" w14:textId="123A613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72A98B6F"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>Doç. Dr. G. Ebru ORHUN</w:t>
            </w:r>
          </w:p>
          <w:p w:rsidR="00DA3F9E" w:rsidP="3ACFCE8D" w:rsidRDefault="00DA3F9E" w14:paraId="56089E81" w14:textId="743CF344">
            <w:pPr>
              <w:jc w:val="center"/>
              <w:rPr>
                <w:rFonts w:ascii="Helvetica Neue" w:hAnsi="Helvetica Neue" w:eastAsia="Helvetica Neue" w:cs="Helvetica Neue"/>
                <w:color w:val="333333"/>
                <w:sz w:val="16"/>
                <w:szCs w:val="16"/>
              </w:rPr>
            </w:pPr>
          </w:p>
        </w:tc>
        <w:tc>
          <w:tcPr>
            <w:tcW w:w="2187" w:type="dxa"/>
            <w:vMerge w:val="restart"/>
            <w:tcBorders>
              <w:top w:val="single" w:color="000000" w:themeColor="text1" w:sz="12" w:space="0"/>
            </w:tcBorders>
            <w:tcMar/>
          </w:tcPr>
          <w:p w:rsidR="00DA3F9E" w:rsidP="000F42B0" w:rsidRDefault="00DA3F9E" w14:paraId="3F4FDB4F" w14:textId="56550C01">
            <w:pPr>
              <w:jc w:val="right"/>
              <w:rPr>
                <w:rFonts w:ascii="Times New Roman" w:hAnsi="Times New Roman" w:eastAsia="Times New Roman" w:cs="Times New Roman"/>
                <w:b/>
                <w:color w:val="0432FF"/>
                <w:sz w:val="16"/>
                <w:szCs w:val="16"/>
              </w:rPr>
            </w:pPr>
          </w:p>
        </w:tc>
        <w:tc>
          <w:tcPr>
            <w:tcW w:w="2192" w:type="dxa"/>
            <w:vMerge w:val="restart"/>
            <w:tcBorders>
              <w:top w:val="single" w:color="000000" w:themeColor="text1" w:sz="12" w:space="0"/>
              <w:right w:val="single" w:color="000000" w:themeColor="text1" w:sz="12" w:space="0"/>
            </w:tcBorders>
            <w:tcMar/>
          </w:tcPr>
          <w:p w:rsidR="00DA3F9E" w:rsidRDefault="00DA3F9E" w14:paraId="6143F253" w14:textId="35D8B99A">
            <w:pPr>
              <w:jc w:val="center"/>
              <w:rPr>
                <w:rFonts w:ascii="Times New Roman" w:hAnsi="Times New Roman" w:eastAsia="Times New Roman" w:cs="Times New Roman"/>
                <w:b/>
                <w:color w:val="0432FF"/>
                <w:sz w:val="16"/>
                <w:szCs w:val="16"/>
              </w:rPr>
            </w:pPr>
          </w:p>
        </w:tc>
      </w:tr>
      <w:tr w:rsidR="00DA3F9E" w:rsidTr="1DCEB42C" w14:paraId="187802AA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DA3F9E" w:rsidRDefault="00DA3F9E" w14:paraId="4E407AA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tcMar/>
          </w:tcPr>
          <w:p w:rsidR="00DA3F9E" w:rsidRDefault="00DA3F9E" w14:paraId="1AADFA2A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413" w:type="dxa"/>
            <w:vMerge/>
            <w:tcMar/>
          </w:tcPr>
          <w:p w:rsidR="00DA3F9E" w:rsidRDefault="00DA3F9E" w14:paraId="1F62D82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DA3F9E" w:rsidRDefault="00DA3F9E" w14:paraId="2E0B212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DA3F9E" w:rsidRDefault="00DA3F9E" w14:paraId="7C042FA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DA3F9E" w:rsidRDefault="00DA3F9E" w14:paraId="47A53359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DA3F9E" w:rsidRDefault="00DA3F9E" w14:paraId="27AFA5C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77034E1A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DA3F9E" w:rsidRDefault="00DA3F9E" w14:paraId="4F0AE3C9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tcMar/>
          </w:tcPr>
          <w:p w:rsidR="00DA3F9E" w:rsidRDefault="00DA3F9E" w14:paraId="6FD1806A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413" w:type="dxa"/>
            <w:vMerge/>
            <w:tcMar/>
          </w:tcPr>
          <w:p w:rsidR="00DA3F9E" w:rsidRDefault="00DA3F9E" w14:paraId="5338600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DA3F9E" w:rsidRDefault="00DA3F9E" w14:paraId="34C8368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DA3F9E" w:rsidRDefault="00DA3F9E" w14:paraId="7FE0679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DA3F9E" w:rsidRDefault="00DA3F9E" w14:paraId="5EF27BB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DA3F9E" w:rsidRDefault="00DA3F9E" w14:paraId="1782264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174E64CB" w14:textId="77777777">
        <w:trPr>
          <w:trHeight w:val="112"/>
        </w:trPr>
        <w:tc>
          <w:tcPr>
            <w:tcW w:w="857" w:type="dxa"/>
            <w:vMerge/>
            <w:tcMar/>
            <w:vAlign w:val="center"/>
          </w:tcPr>
          <w:p w:rsidR="00DA3F9E" w:rsidRDefault="00DA3F9E" w14:paraId="54D8334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tcBorders>
              <w:bottom w:val="single" w:color="000000" w:themeColor="text1" w:sz="12" w:space="0"/>
            </w:tcBorders>
            <w:tcMar/>
          </w:tcPr>
          <w:p w:rsidR="00DA3F9E" w:rsidRDefault="00DA3F9E" w14:paraId="05332F8A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413" w:type="dxa"/>
            <w:vMerge/>
            <w:tcMar/>
          </w:tcPr>
          <w:p w:rsidR="00DA3F9E" w:rsidRDefault="00DA3F9E" w14:paraId="17B37C5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DA3F9E" w:rsidRDefault="00DA3F9E" w14:paraId="5BB5690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DA3F9E" w:rsidRDefault="00DA3F9E" w14:paraId="598AE21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DA3F9E" w:rsidRDefault="00DA3F9E" w14:paraId="4010A78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DA3F9E" w:rsidRDefault="00DA3F9E" w14:paraId="59F7ED1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7128AE3F" w14:textId="77777777">
        <w:trPr>
          <w:trHeight w:val="227"/>
        </w:trPr>
        <w:tc>
          <w:tcPr>
            <w:tcW w:w="857" w:type="dxa"/>
            <w:vMerge w:val="restart"/>
            <w:tcBorders>
              <w:top w:val="single" w:color="000000" w:themeColor="text1" w:sz="12" w:space="0"/>
              <w:left w:val="single" w:color="000000" w:themeColor="text1" w:sz="12" w:space="0"/>
            </w:tcBorders>
            <w:shd w:val="clear" w:color="auto" w:fill="D9D9D9" w:themeFill="background1" w:themeFillShade="D9"/>
            <w:tcMar/>
            <w:vAlign w:val="center"/>
          </w:tcPr>
          <w:p w:rsidR="00DA3F9E" w:rsidP="3ACFCE8D" w:rsidRDefault="00DA3F9E" w14:paraId="32F92443" w14:textId="722AC1E3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Palatino Linotype" w:hAnsi="Palatino Linotype" w:eastAsia="Palatino Linotype" w:cs="Palatino Linotype"/>
                <w:color w:val="000000" w:themeColor="text1"/>
                <w:sz w:val="20"/>
                <w:szCs w:val="20"/>
              </w:rPr>
              <w:t>14:00 14:45</w:t>
            </w:r>
          </w:p>
          <w:p w:rsidR="00DA3F9E" w:rsidP="3ACFCE8D" w:rsidRDefault="00DA3F9E" w14:paraId="357D7B64" w14:textId="60FBCD0D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RDefault="00DA3F9E" w14:paraId="29F37549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413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P="3ACFCE8D" w:rsidRDefault="00DA3F9E" w14:paraId="653EABF9" w14:textId="6EFD53D2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 xml:space="preserve">EN 6008 </w:t>
            </w:r>
          </w:p>
          <w:p w:rsidR="00DA3F9E" w:rsidP="3ACFCE8D" w:rsidRDefault="00DA3F9E" w14:paraId="6023B50C" w14:textId="40744C2E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 xml:space="preserve">İleri Akışkanlar Mekaniği </w:t>
            </w:r>
          </w:p>
          <w:p w:rsidR="00DA3F9E" w:rsidP="3ACFCE8D" w:rsidRDefault="00DA3F9E" w14:paraId="6B9AC702" w14:textId="361B7C3A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 xml:space="preserve">Dr. Öğr. Üyesi Halil Murat ENGİNSOY </w:t>
            </w:r>
          </w:p>
          <w:p w:rsidR="00DA3F9E" w:rsidP="3ACFCE8D" w:rsidRDefault="00DA3F9E" w14:paraId="655173C3" w14:textId="34BE3C5C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 xml:space="preserve">Mühendislik Ek Bina C </w:t>
            </w:r>
          </w:p>
          <w:p w:rsidR="00DA3F9E" w:rsidP="3ACFCE8D" w:rsidRDefault="00DA3F9E" w14:paraId="2068D986" w14:textId="7A2DCE39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>Ofis: 302</w:t>
            </w:r>
          </w:p>
        </w:tc>
        <w:tc>
          <w:tcPr>
            <w:tcW w:w="2549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P="3ACFCE8D" w:rsidRDefault="00DA3F9E" w14:paraId="1AEEFCE6" w14:textId="03D20402">
            <w:pPr>
              <w:jc w:val="center"/>
            </w:pPr>
            <w:r w:rsidRPr="3ACFCE8D">
              <w:rPr>
                <w:rFonts w:ascii="Helvetica" w:hAnsi="Helvetica" w:eastAsia="Helvetica" w:cs="Helvetica"/>
                <w:color w:val="333333"/>
                <w:sz w:val="18"/>
                <w:szCs w:val="18"/>
              </w:rPr>
              <w:t>EN6028</w:t>
            </w:r>
            <w:r w:rsidRPr="3ACFCE8D">
              <w:rPr>
                <w:rFonts w:ascii="Helvetica" w:hAnsi="Helvetica" w:eastAsia="Helvetica" w:cs="Helvetica"/>
                <w:sz w:val="18"/>
                <w:szCs w:val="18"/>
              </w:rPr>
              <w:t xml:space="preserve"> </w:t>
            </w:r>
            <w:r w:rsidRPr="3ACFCE8D">
              <w:rPr>
                <w:rFonts w:ascii="Helvetica" w:hAnsi="Helvetica" w:eastAsia="Helvetica" w:cs="Helvetica"/>
                <w:color w:val="333333"/>
                <w:sz w:val="18"/>
                <w:szCs w:val="18"/>
              </w:rPr>
              <w:t>Geleceğin Akıllı Şehirlerini Görselleştirme ve Simule Etme Teknikleri</w:t>
            </w: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 xml:space="preserve"> </w:t>
            </w:r>
          </w:p>
          <w:p w:rsidR="00DA3F9E" w:rsidP="3ACFCE8D" w:rsidRDefault="00DA3F9E" w14:paraId="0EF4BDDC" w14:textId="37BA558F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>Doç. Dr. Onur ELMA</w:t>
            </w:r>
          </w:p>
          <w:p w:rsidR="00DA3F9E" w:rsidP="3ACFCE8D" w:rsidRDefault="00DA3F9E" w14:paraId="6EE5E9CE" w14:textId="707FB3CA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000FF"/>
                <w:sz w:val="16"/>
                <w:szCs w:val="16"/>
              </w:rPr>
            </w:pPr>
          </w:p>
        </w:tc>
        <w:tc>
          <w:tcPr>
            <w:tcW w:w="2409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P="72A98B6F" w:rsidRDefault="72A98B6F" w14:paraId="75A745CB" w14:textId="555B297B">
            <w:r>
              <w:t>EN 6024</w:t>
            </w:r>
          </w:p>
          <w:p w:rsidR="00DA3F9E" w:rsidP="72A98B6F" w:rsidRDefault="72A98B6F" w14:paraId="252C4EFE" w14:textId="1DA2C8F9">
            <w:r>
              <w:t>Biyokutle Enerji Tek. Ve Ekoloji</w:t>
            </w:r>
          </w:p>
          <w:p w:rsidR="00DA3F9E" w:rsidP="72A98B6F" w:rsidRDefault="72A98B6F" w14:paraId="0004ED62" w14:textId="123A613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72A98B6F"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>Doç. Dr. G. Ebru ORHUN</w:t>
            </w:r>
          </w:p>
          <w:p w:rsidR="00DA3F9E" w:rsidP="72A98B6F" w:rsidRDefault="00DA3F9E" w14:paraId="05476852" w14:textId="421BBF92"/>
        </w:tc>
        <w:tc>
          <w:tcPr>
            <w:tcW w:w="2187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P="49429FAB" w:rsidRDefault="49429FAB" w14:paraId="208A62E4" w14:textId="14DC543E">
            <w:pPr>
              <w:jc w:val="center"/>
              <w:rPr>
                <w:rFonts w:ascii="Times New Roman" w:hAnsi="Times New Roman" w:eastAsia="Times New Roman" w:cs="Times New Roman"/>
                <w:color w:val="000000" w:themeColor="text1"/>
                <w:sz w:val="16"/>
                <w:szCs w:val="16"/>
              </w:rPr>
            </w:pPr>
            <w:r w:rsidRPr="49429FAB">
              <w:rPr>
                <w:rFonts w:ascii="Times New Roman" w:hAnsi="Times New Roman" w:eastAsia="Times New Roman" w:cs="Times New Roman"/>
                <w:color w:val="000000" w:themeColor="text1"/>
                <w:sz w:val="16"/>
                <w:szCs w:val="16"/>
              </w:rPr>
              <w:t xml:space="preserve">EN 6016 </w:t>
            </w:r>
          </w:p>
          <w:p w:rsidR="00DA3F9E" w:rsidP="49429FAB" w:rsidRDefault="49429FAB" w14:paraId="5E0FFBB4" w14:textId="58EAEC22">
            <w:pPr>
              <w:jc w:val="center"/>
              <w:rPr>
                <w:rFonts w:ascii="Times New Roman" w:hAnsi="Times New Roman" w:eastAsia="Times New Roman" w:cs="Times New Roman"/>
                <w:color w:val="000000" w:themeColor="text1"/>
                <w:sz w:val="16"/>
                <w:szCs w:val="16"/>
              </w:rPr>
            </w:pPr>
            <w:r w:rsidRPr="49429FAB">
              <w:rPr>
                <w:rFonts w:ascii="Times New Roman" w:hAnsi="Times New Roman" w:eastAsia="Times New Roman" w:cs="Times New Roman"/>
                <w:color w:val="000000" w:themeColor="text1"/>
                <w:sz w:val="16"/>
                <w:szCs w:val="16"/>
              </w:rPr>
              <w:t xml:space="preserve">Fosil Yakıtlar ve Çevresel Etkileri </w:t>
            </w:r>
          </w:p>
          <w:p w:rsidR="00DA3F9E" w:rsidP="49429FAB" w:rsidRDefault="49429FAB" w14:paraId="787CA2DD" w14:textId="169C2363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49429FAB"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Doç. Dr. Deniz Şanlıyüksel Yücel</w:t>
            </w:r>
          </w:p>
          <w:p w:rsidR="00DA3F9E" w:rsidRDefault="49429FAB" w14:paraId="45F31EAA" w14:textId="2711988B">
            <w:pPr>
              <w:jc w:val="center"/>
              <w:rPr>
                <w:rFonts w:ascii="Times New Roman" w:hAnsi="Times New Roman" w:eastAsia="Times New Roman" w:cs="Times New Roman"/>
                <w:color w:val="000000" w:themeColor="text1"/>
                <w:sz w:val="16"/>
                <w:szCs w:val="16"/>
              </w:rPr>
            </w:pPr>
            <w:r w:rsidRPr="49429FAB">
              <w:rPr>
                <w:rFonts w:ascii="Times New Roman" w:hAnsi="Times New Roman" w:eastAsia="Times New Roman" w:cs="Times New Roman"/>
                <w:color w:val="000000" w:themeColor="text1"/>
                <w:sz w:val="16"/>
                <w:szCs w:val="16"/>
              </w:rPr>
              <w:t>Mühendislik Fakültesi Ek Bina 308</w:t>
            </w:r>
          </w:p>
        </w:tc>
        <w:tc>
          <w:tcPr>
            <w:tcW w:w="2192" w:type="dxa"/>
            <w:vMerge w:val="restart"/>
            <w:tcBorders>
              <w:top w:val="single" w:color="000000" w:themeColor="text1" w:sz="12" w:space="0"/>
              <w:right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RDefault="00DA3F9E" w14:paraId="1AEC2A8A" w14:textId="77777777">
            <w:pPr>
              <w:jc w:val="center"/>
              <w:rPr>
                <w:rFonts w:ascii="Times New Roman" w:hAnsi="Times New Roman" w:eastAsia="Times New Roman" w:cs="Times New Roman"/>
                <w:b/>
                <w:color w:val="0000FF"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b/>
                <w:color w:val="0000FF"/>
                <w:sz w:val="16"/>
                <w:szCs w:val="16"/>
              </w:rPr>
              <w:t xml:space="preserve">    </w:t>
            </w:r>
          </w:p>
        </w:tc>
      </w:tr>
      <w:tr w:rsidR="00DA3F9E" w:rsidTr="1DCEB42C" w14:paraId="153A2338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DA3F9E" w:rsidRDefault="00DA3F9E" w14:paraId="40B196F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color w:val="0000FF"/>
                <w:sz w:val="16"/>
                <w:szCs w:val="16"/>
              </w:rPr>
            </w:pPr>
          </w:p>
        </w:tc>
        <w:tc>
          <w:tcPr>
            <w:tcW w:w="2530" w:type="dxa"/>
            <w:shd w:val="clear" w:color="auto" w:fill="D9D9D9" w:themeFill="background1" w:themeFillShade="D9"/>
            <w:tcMar/>
          </w:tcPr>
          <w:p w:rsidR="00DA3F9E" w:rsidRDefault="00DA3F9E" w14:paraId="77F9EAD4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413" w:type="dxa"/>
            <w:vMerge/>
            <w:tcMar/>
          </w:tcPr>
          <w:p w:rsidR="00DA3F9E" w:rsidRDefault="00DA3F9E" w14:paraId="49B2CA7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DA3F9E" w:rsidRDefault="00DA3F9E" w14:paraId="6B0D1B9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DA3F9E" w:rsidRDefault="00DA3F9E" w14:paraId="70E8D8E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DA3F9E" w:rsidRDefault="00DA3F9E" w14:paraId="2FD52C5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DA3F9E" w:rsidRDefault="00DA3F9E" w14:paraId="2013088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66817458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DA3F9E" w:rsidRDefault="00DA3F9E" w14:paraId="7265D37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shd w:val="clear" w:color="auto" w:fill="D9D9D9" w:themeFill="background1" w:themeFillShade="D9"/>
            <w:tcMar/>
          </w:tcPr>
          <w:p w:rsidR="00DA3F9E" w:rsidRDefault="00DA3F9E" w14:paraId="476E57F1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413" w:type="dxa"/>
            <w:vMerge/>
            <w:tcMar/>
          </w:tcPr>
          <w:p w:rsidR="00DA3F9E" w:rsidRDefault="00DA3F9E" w14:paraId="6F309EF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DA3F9E" w:rsidRDefault="00DA3F9E" w14:paraId="374FC24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DA3F9E" w:rsidRDefault="00DA3F9E" w14:paraId="09DCCF2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DA3F9E" w:rsidRDefault="00DA3F9E" w14:paraId="7704995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DA3F9E" w:rsidRDefault="00DA3F9E" w14:paraId="067C381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003590FB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DA3F9E" w:rsidRDefault="00DA3F9E" w14:paraId="0F593C9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tcBorders>
              <w:bottom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RDefault="00DA3F9E" w14:paraId="6D757664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413" w:type="dxa"/>
            <w:vMerge/>
            <w:tcMar/>
          </w:tcPr>
          <w:p w:rsidR="00DA3F9E" w:rsidRDefault="00DA3F9E" w14:paraId="4E4BD3D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DA3F9E" w:rsidRDefault="00DA3F9E" w14:paraId="4E0B90B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DA3F9E" w:rsidRDefault="00DA3F9E" w14:paraId="2CBC792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DA3F9E" w:rsidRDefault="00DA3F9E" w14:paraId="557FB1F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DA3F9E" w:rsidRDefault="00DA3F9E" w14:paraId="1EDC304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4F0253DF" w14:textId="77777777">
        <w:trPr>
          <w:trHeight w:val="227"/>
        </w:trPr>
        <w:tc>
          <w:tcPr>
            <w:tcW w:w="857" w:type="dxa"/>
            <w:vMerge w:val="restart"/>
            <w:tcBorders>
              <w:top w:val="single" w:color="000000" w:themeColor="text1" w:sz="12" w:space="0"/>
              <w:left w:val="single" w:color="000000" w:themeColor="text1" w:sz="12" w:space="0"/>
            </w:tcBorders>
            <w:shd w:val="clear" w:color="auto" w:fill="D9D9D9" w:themeFill="background1" w:themeFillShade="D9"/>
            <w:tcMar/>
            <w:vAlign w:val="center"/>
          </w:tcPr>
          <w:p w:rsidR="00DA3F9E" w:rsidP="3ACFCE8D" w:rsidRDefault="00DA3F9E" w14:paraId="3796A2F8" w14:textId="5DFDF732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Palatino Linotype" w:hAnsi="Palatino Linotype" w:eastAsia="Palatino Linotype" w:cs="Palatino Linotype"/>
                <w:color w:val="000000" w:themeColor="text1"/>
                <w:sz w:val="20"/>
                <w:szCs w:val="20"/>
              </w:rPr>
              <w:t>14:50 15:35</w:t>
            </w:r>
          </w:p>
          <w:p w:rsidR="00DA3F9E" w:rsidP="3ACFCE8D" w:rsidRDefault="00DA3F9E" w14:paraId="22079798" w14:textId="562A7897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RDefault="00DA3F9E" w14:paraId="184F74B8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413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P="3ACFCE8D" w:rsidRDefault="00DA3F9E" w14:paraId="5D14C265" w14:textId="6EFD53D2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 xml:space="preserve">EN 6008 </w:t>
            </w:r>
          </w:p>
          <w:p w:rsidR="00DA3F9E" w:rsidP="3ACFCE8D" w:rsidRDefault="00DA3F9E" w14:paraId="3C487F73" w14:textId="40744C2E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 xml:space="preserve">İleri Akışkanlar Mekaniği </w:t>
            </w:r>
          </w:p>
          <w:p w:rsidR="00DA3F9E" w:rsidP="3ACFCE8D" w:rsidRDefault="00DA3F9E" w14:paraId="178D28EC" w14:textId="361B7C3A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 xml:space="preserve">Dr. Öğr. Üyesi Halil Murat ENGİNSOY </w:t>
            </w:r>
          </w:p>
          <w:p w:rsidR="00DA3F9E" w:rsidP="3ACFCE8D" w:rsidRDefault="00DA3F9E" w14:paraId="6F71ACA5" w14:textId="34BE3C5C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 xml:space="preserve">Mühendislik Ek Bina C </w:t>
            </w:r>
          </w:p>
          <w:p w:rsidR="00DA3F9E" w:rsidP="3ACFCE8D" w:rsidRDefault="00DA3F9E" w14:paraId="20FB3392" w14:textId="09C38073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 xml:space="preserve">Ofis: 302 </w:t>
            </w:r>
          </w:p>
          <w:p w:rsidR="00DA3F9E" w:rsidP="3ACFCE8D" w:rsidRDefault="00DA3F9E" w14:paraId="552C54B6" w14:textId="4259961E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>Yüz Yüze</w:t>
            </w:r>
          </w:p>
        </w:tc>
        <w:tc>
          <w:tcPr>
            <w:tcW w:w="2549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P="3ACFCE8D" w:rsidRDefault="00DA3F9E" w14:paraId="73336DB3" w14:textId="03D20402">
            <w:pPr>
              <w:jc w:val="center"/>
            </w:pPr>
            <w:r w:rsidRPr="3ACFCE8D">
              <w:rPr>
                <w:rFonts w:ascii="Helvetica" w:hAnsi="Helvetica" w:eastAsia="Helvetica" w:cs="Helvetica"/>
                <w:color w:val="333333"/>
                <w:sz w:val="18"/>
                <w:szCs w:val="18"/>
              </w:rPr>
              <w:t>EN6028</w:t>
            </w:r>
            <w:r w:rsidRPr="3ACFCE8D">
              <w:rPr>
                <w:rFonts w:ascii="Helvetica" w:hAnsi="Helvetica" w:eastAsia="Helvetica" w:cs="Helvetica"/>
                <w:sz w:val="18"/>
                <w:szCs w:val="18"/>
              </w:rPr>
              <w:t xml:space="preserve"> </w:t>
            </w:r>
            <w:r w:rsidRPr="3ACFCE8D">
              <w:rPr>
                <w:rFonts w:ascii="Helvetica" w:hAnsi="Helvetica" w:eastAsia="Helvetica" w:cs="Helvetica"/>
                <w:color w:val="333333"/>
                <w:sz w:val="18"/>
                <w:szCs w:val="18"/>
              </w:rPr>
              <w:t>Geleceğin Akıllı Şehirlerini Görselleştirme ve Simule Etme Teknikleri</w:t>
            </w: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 xml:space="preserve"> </w:t>
            </w:r>
          </w:p>
          <w:p w:rsidR="00DA3F9E" w:rsidP="3ACFCE8D" w:rsidRDefault="00DA3F9E" w14:paraId="3F3617BA" w14:textId="37BA558F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>Doç. Dr. Onur ELMA</w:t>
            </w:r>
          </w:p>
          <w:p w:rsidR="00DA3F9E" w:rsidP="3ACFCE8D" w:rsidRDefault="00DA3F9E" w14:paraId="331D2AE8" w14:textId="18E68F59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000FF"/>
                <w:sz w:val="16"/>
                <w:szCs w:val="16"/>
              </w:rPr>
            </w:pPr>
          </w:p>
        </w:tc>
        <w:tc>
          <w:tcPr>
            <w:tcW w:w="2409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P="72A98B6F" w:rsidRDefault="72A98B6F" w14:paraId="011CB9CC" w14:textId="555B297B">
            <w:r>
              <w:t>EN 6024</w:t>
            </w:r>
          </w:p>
          <w:p w:rsidR="00DA3F9E" w:rsidP="72A98B6F" w:rsidRDefault="72A98B6F" w14:paraId="154336E7" w14:textId="1DA2C8F9">
            <w:r>
              <w:t>Biyokutle Enerji Tek. Ve Ekoloji</w:t>
            </w:r>
          </w:p>
          <w:p w:rsidR="00DA3F9E" w:rsidP="72A98B6F" w:rsidRDefault="72A98B6F" w14:paraId="65836390" w14:textId="123A613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72A98B6F"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>Doç. Dr. G. Ebru ORHUN</w:t>
            </w:r>
          </w:p>
          <w:p w:rsidR="00DA3F9E" w:rsidP="72A98B6F" w:rsidRDefault="00DA3F9E" w14:paraId="7AC73802" w14:textId="02944CD4"/>
          <w:p w:rsidR="00DA3F9E" w:rsidRDefault="00DA3F9E" w14:paraId="0103E299" w14:textId="65C7FC33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P="49429FAB" w:rsidRDefault="49429FAB" w14:paraId="18EE74F6" w14:textId="14DC543E">
            <w:pPr>
              <w:jc w:val="center"/>
              <w:rPr>
                <w:rFonts w:ascii="Times New Roman" w:hAnsi="Times New Roman" w:eastAsia="Times New Roman" w:cs="Times New Roman"/>
                <w:color w:val="000000" w:themeColor="text1"/>
                <w:sz w:val="16"/>
                <w:szCs w:val="16"/>
              </w:rPr>
            </w:pPr>
            <w:r w:rsidRPr="49429FAB">
              <w:rPr>
                <w:rFonts w:ascii="Times New Roman" w:hAnsi="Times New Roman" w:eastAsia="Times New Roman" w:cs="Times New Roman"/>
                <w:color w:val="000000" w:themeColor="text1"/>
                <w:sz w:val="16"/>
                <w:szCs w:val="16"/>
              </w:rPr>
              <w:t xml:space="preserve">EN 6016 </w:t>
            </w:r>
          </w:p>
          <w:p w:rsidR="00DA3F9E" w:rsidP="49429FAB" w:rsidRDefault="49429FAB" w14:paraId="46390F60" w14:textId="58EAEC22">
            <w:pPr>
              <w:jc w:val="center"/>
              <w:rPr>
                <w:rFonts w:ascii="Times New Roman" w:hAnsi="Times New Roman" w:eastAsia="Times New Roman" w:cs="Times New Roman"/>
                <w:color w:val="000000" w:themeColor="text1"/>
                <w:sz w:val="16"/>
                <w:szCs w:val="16"/>
              </w:rPr>
            </w:pPr>
            <w:r w:rsidRPr="49429FAB">
              <w:rPr>
                <w:rFonts w:ascii="Times New Roman" w:hAnsi="Times New Roman" w:eastAsia="Times New Roman" w:cs="Times New Roman"/>
                <w:color w:val="000000" w:themeColor="text1"/>
                <w:sz w:val="16"/>
                <w:szCs w:val="16"/>
              </w:rPr>
              <w:t xml:space="preserve">Fosil Yakıtlar ve Çevresel Etkileri </w:t>
            </w:r>
          </w:p>
          <w:p w:rsidR="00DA3F9E" w:rsidP="49429FAB" w:rsidRDefault="49429FAB" w14:paraId="617D331B" w14:textId="17A20D1E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49429FAB"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Doç. Dr. Deniz Şanlıyüksel Yücel</w:t>
            </w:r>
          </w:p>
          <w:p w:rsidR="00DA3F9E" w:rsidP="49429FAB" w:rsidRDefault="49429FAB" w14:paraId="0D9B5C5E" w14:textId="2711988B">
            <w:pPr>
              <w:jc w:val="center"/>
              <w:rPr>
                <w:rFonts w:ascii="Times New Roman" w:hAnsi="Times New Roman" w:eastAsia="Times New Roman" w:cs="Times New Roman"/>
                <w:color w:val="000000" w:themeColor="text1"/>
                <w:sz w:val="16"/>
                <w:szCs w:val="16"/>
              </w:rPr>
            </w:pPr>
            <w:r w:rsidRPr="49429FAB">
              <w:rPr>
                <w:rFonts w:ascii="Times New Roman" w:hAnsi="Times New Roman" w:eastAsia="Times New Roman" w:cs="Times New Roman"/>
                <w:color w:val="000000" w:themeColor="text1"/>
                <w:sz w:val="16"/>
                <w:szCs w:val="16"/>
              </w:rPr>
              <w:t>Mühendislik Fakültesi Ek Bina 308</w:t>
            </w:r>
          </w:p>
          <w:p w:rsidR="00DA3F9E" w:rsidRDefault="00DA3F9E" w14:paraId="7CBC3665" w14:textId="2718E17E">
            <w:pPr>
              <w:jc w:val="center"/>
              <w:rPr>
                <w:rFonts w:ascii="Times New Roman" w:hAnsi="Times New Roman" w:eastAsia="Times New Roman" w:cs="Times New Roman"/>
                <w:b/>
                <w:color w:val="0432FF"/>
                <w:sz w:val="16"/>
                <w:szCs w:val="16"/>
              </w:rPr>
            </w:pPr>
          </w:p>
        </w:tc>
        <w:tc>
          <w:tcPr>
            <w:tcW w:w="2192" w:type="dxa"/>
            <w:vMerge w:val="restart"/>
            <w:tcBorders>
              <w:top w:val="single" w:color="000000" w:themeColor="text1" w:sz="12" w:space="0"/>
              <w:right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RDefault="00DA3F9E" w14:paraId="5B7FC055" w14:textId="77777777">
            <w:pPr>
              <w:jc w:val="center"/>
              <w:rPr>
                <w:rFonts w:ascii="Times New Roman" w:hAnsi="Times New Roman" w:eastAsia="Times New Roman" w:cs="Times New Roman"/>
                <w:b/>
                <w:color w:val="0000FF"/>
                <w:sz w:val="16"/>
                <w:szCs w:val="16"/>
              </w:rPr>
            </w:pPr>
          </w:p>
        </w:tc>
      </w:tr>
      <w:tr w:rsidR="00DA3F9E" w:rsidTr="1DCEB42C" w14:paraId="67DC71D3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DA3F9E" w:rsidRDefault="00DA3F9E" w14:paraId="2758676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color w:val="0000FF"/>
                <w:sz w:val="16"/>
                <w:szCs w:val="16"/>
              </w:rPr>
            </w:pPr>
          </w:p>
        </w:tc>
        <w:tc>
          <w:tcPr>
            <w:tcW w:w="2530" w:type="dxa"/>
            <w:shd w:val="clear" w:color="auto" w:fill="D9D9D9" w:themeFill="background1" w:themeFillShade="D9"/>
            <w:tcMar/>
          </w:tcPr>
          <w:p w:rsidR="00DA3F9E" w:rsidRDefault="00DA3F9E" w14:paraId="0584C380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413" w:type="dxa"/>
            <w:vMerge/>
            <w:tcMar/>
          </w:tcPr>
          <w:p w:rsidR="00DA3F9E" w:rsidRDefault="00DA3F9E" w14:paraId="514CC57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DA3F9E" w:rsidRDefault="00DA3F9E" w14:paraId="09412AE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DA3F9E" w:rsidRDefault="00DA3F9E" w14:paraId="24176EE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DA3F9E" w:rsidRDefault="00DA3F9E" w14:paraId="32067A59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DA3F9E" w:rsidRDefault="00DA3F9E" w14:paraId="3D90676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0E57DE98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DA3F9E" w:rsidRDefault="00DA3F9E" w14:paraId="0F07927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shd w:val="clear" w:color="auto" w:fill="D9D9D9" w:themeFill="background1" w:themeFillShade="D9"/>
            <w:tcMar/>
          </w:tcPr>
          <w:p w:rsidR="00DA3F9E" w:rsidRDefault="00DA3F9E" w14:paraId="308A4E13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413" w:type="dxa"/>
            <w:vMerge/>
            <w:tcMar/>
          </w:tcPr>
          <w:p w:rsidR="00DA3F9E" w:rsidRDefault="00DA3F9E" w14:paraId="44E1F1E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DA3F9E" w:rsidRDefault="00DA3F9E" w14:paraId="2B097A2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DA3F9E" w:rsidRDefault="00DA3F9E" w14:paraId="259F876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DA3F9E" w:rsidRDefault="00DA3F9E" w14:paraId="741A497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DA3F9E" w:rsidRDefault="00DA3F9E" w14:paraId="2F814C4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52723A9E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DA3F9E" w:rsidRDefault="00DA3F9E" w14:paraId="5C03136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tcBorders>
              <w:bottom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RDefault="00DA3F9E" w14:paraId="7D0D5539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413" w:type="dxa"/>
            <w:vMerge/>
            <w:tcMar/>
          </w:tcPr>
          <w:p w:rsidR="00DA3F9E" w:rsidRDefault="00DA3F9E" w14:paraId="038B6BF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DA3F9E" w:rsidRDefault="00DA3F9E" w14:paraId="16BA7B3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DA3F9E" w:rsidRDefault="00DA3F9E" w14:paraId="0B14B5B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DA3F9E" w:rsidRDefault="00DA3F9E" w14:paraId="348BAF5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DA3F9E" w:rsidRDefault="00DA3F9E" w14:paraId="6DD2FE49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11E526B5" w14:textId="77777777">
        <w:trPr>
          <w:trHeight w:val="227"/>
        </w:trPr>
        <w:tc>
          <w:tcPr>
            <w:tcW w:w="857" w:type="dxa"/>
            <w:vMerge w:val="restart"/>
            <w:tcBorders>
              <w:top w:val="single" w:color="000000" w:themeColor="text1" w:sz="12" w:space="0"/>
              <w:left w:val="single" w:color="000000" w:themeColor="text1" w:sz="12" w:space="0"/>
            </w:tcBorders>
            <w:shd w:val="clear" w:color="auto" w:fill="D9D9D9" w:themeFill="background1" w:themeFillShade="D9"/>
            <w:tcMar/>
            <w:vAlign w:val="center"/>
          </w:tcPr>
          <w:p w:rsidR="00DA3F9E" w:rsidP="3ACFCE8D" w:rsidRDefault="00DA3F9E" w14:paraId="033FA23C" w14:textId="1D566CF7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Palatino Linotype" w:hAnsi="Palatino Linotype" w:eastAsia="Palatino Linotype" w:cs="Palatino Linotype"/>
                <w:color w:val="000000" w:themeColor="text1"/>
                <w:sz w:val="19"/>
                <w:szCs w:val="19"/>
              </w:rPr>
              <w:t>15:40 16:25</w:t>
            </w:r>
          </w:p>
        </w:tc>
        <w:tc>
          <w:tcPr>
            <w:tcW w:w="2530" w:type="dxa"/>
            <w:tcBorders>
              <w:top w:val="single" w:color="000000" w:themeColor="text1" w:sz="12" w:space="0"/>
              <w:bottom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="00DA3F9E" w:rsidRDefault="00DA3F9E" w14:paraId="3B3F7B50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413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P="3ACFCE8D" w:rsidRDefault="00DA3F9E" w14:paraId="19915E15" w14:textId="6EFD53D2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 xml:space="preserve">EN 6008 </w:t>
            </w:r>
          </w:p>
          <w:p w:rsidR="00DA3F9E" w:rsidP="3ACFCE8D" w:rsidRDefault="00DA3F9E" w14:paraId="6C65A0B3" w14:textId="40744C2E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 xml:space="preserve">İleri Akışkanlar Mekaniği </w:t>
            </w:r>
          </w:p>
          <w:p w:rsidR="00DA3F9E" w:rsidP="3ACFCE8D" w:rsidRDefault="00DA3F9E" w14:paraId="5DD1C717" w14:textId="361B7C3A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 xml:space="preserve">Dr. Öğr. Üyesi Halil Murat ENGİNSOY </w:t>
            </w:r>
          </w:p>
          <w:p w:rsidR="00DA3F9E" w:rsidP="3ACFCE8D" w:rsidRDefault="00DA3F9E" w14:paraId="5BF81B9F" w14:textId="34BE3C5C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 xml:space="preserve">Mühendislik Ek Bina C </w:t>
            </w:r>
          </w:p>
          <w:p w:rsidR="00DA3F9E" w:rsidP="3ACFCE8D" w:rsidRDefault="00DA3F9E" w14:paraId="475EED05" w14:textId="09C38073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 xml:space="preserve">Ofis: 302 </w:t>
            </w:r>
          </w:p>
          <w:p w:rsidR="00DA3F9E" w:rsidP="3ACFCE8D" w:rsidRDefault="00DA3F9E" w14:paraId="669BF7AF" w14:textId="316200E0">
            <w:pPr>
              <w:jc w:val="center"/>
              <w:rPr>
                <w:rFonts w:ascii="Times New Roman" w:hAnsi="Times New Roman" w:eastAsia="Times New Roman" w:cs="Times New Roman"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>Yüz Yüze</w:t>
            </w:r>
          </w:p>
        </w:tc>
        <w:tc>
          <w:tcPr>
            <w:tcW w:w="2549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RDefault="00DA3F9E" w14:paraId="0BBDF823" w14:textId="5EF1A869">
            <w:pPr>
              <w:jc w:val="center"/>
              <w:rPr>
                <w:rFonts w:ascii="Times New Roman" w:hAnsi="Times New Roman" w:eastAsia="Times New Roman" w:cs="Times New Roman"/>
                <w:b/>
                <w:color w:val="0000FF"/>
                <w:sz w:val="16"/>
                <w:szCs w:val="16"/>
              </w:rPr>
            </w:pPr>
          </w:p>
        </w:tc>
        <w:tc>
          <w:tcPr>
            <w:tcW w:w="2409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P="72A98B6F" w:rsidRDefault="72A98B6F" w14:paraId="540785F6" w14:textId="555B297B">
            <w:r>
              <w:t>EN 6024</w:t>
            </w:r>
          </w:p>
          <w:p w:rsidR="00DA3F9E" w:rsidP="72A98B6F" w:rsidRDefault="72A98B6F" w14:paraId="4EE25667" w14:textId="1DA2C8F9">
            <w:r>
              <w:t>Biyokutle Enerji Tek. Ve Ekoloji</w:t>
            </w:r>
          </w:p>
          <w:p w:rsidR="00DA3F9E" w:rsidP="72A98B6F" w:rsidRDefault="72A98B6F" w14:paraId="62C005DB" w14:textId="123A613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72A98B6F"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  <w:t>Doç. Dr. G. Ebru ORHUN</w:t>
            </w:r>
          </w:p>
          <w:p w:rsidR="00DA3F9E" w:rsidP="72A98B6F" w:rsidRDefault="00DA3F9E" w14:paraId="3E25C5E4" w14:textId="117D74B4"/>
          <w:p w:rsidR="00DA3F9E" w:rsidRDefault="00DA3F9E" w14:paraId="11E4FB82" w14:textId="7518C9D0">
            <w:pPr>
              <w:jc w:val="center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P="49429FAB" w:rsidRDefault="49429FAB" w14:paraId="4D74A234" w14:textId="14DC543E">
            <w:pPr>
              <w:jc w:val="center"/>
              <w:rPr>
                <w:rFonts w:ascii="Times New Roman" w:hAnsi="Times New Roman" w:eastAsia="Times New Roman" w:cs="Times New Roman"/>
                <w:color w:val="000000" w:themeColor="text1"/>
                <w:sz w:val="16"/>
                <w:szCs w:val="16"/>
              </w:rPr>
            </w:pPr>
            <w:r w:rsidRPr="49429FAB">
              <w:rPr>
                <w:rFonts w:ascii="Times New Roman" w:hAnsi="Times New Roman" w:eastAsia="Times New Roman" w:cs="Times New Roman"/>
                <w:color w:val="000000" w:themeColor="text1"/>
                <w:sz w:val="16"/>
                <w:szCs w:val="16"/>
              </w:rPr>
              <w:t xml:space="preserve">EN 6016 </w:t>
            </w:r>
          </w:p>
          <w:p w:rsidR="00DA3F9E" w:rsidP="49429FAB" w:rsidRDefault="49429FAB" w14:paraId="54872960" w14:textId="58EAEC22">
            <w:pPr>
              <w:jc w:val="center"/>
              <w:rPr>
                <w:rFonts w:ascii="Times New Roman" w:hAnsi="Times New Roman" w:eastAsia="Times New Roman" w:cs="Times New Roman"/>
                <w:color w:val="000000" w:themeColor="text1"/>
                <w:sz w:val="16"/>
                <w:szCs w:val="16"/>
              </w:rPr>
            </w:pPr>
            <w:r w:rsidRPr="49429FAB">
              <w:rPr>
                <w:rFonts w:ascii="Times New Roman" w:hAnsi="Times New Roman" w:eastAsia="Times New Roman" w:cs="Times New Roman"/>
                <w:color w:val="000000" w:themeColor="text1"/>
                <w:sz w:val="16"/>
                <w:szCs w:val="16"/>
              </w:rPr>
              <w:t xml:space="preserve">Fosil Yakıtlar ve Çevresel Etkileri </w:t>
            </w:r>
          </w:p>
          <w:p w:rsidR="00DA3F9E" w:rsidP="49429FAB" w:rsidRDefault="49429FAB" w14:paraId="65C7DE59" w14:textId="17A20D1E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49429FAB"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Doç. Dr. Deniz Şanlıyüksel Yücel</w:t>
            </w:r>
          </w:p>
          <w:p w:rsidR="00DA3F9E" w:rsidP="49429FAB" w:rsidRDefault="49429FAB" w14:paraId="558916EC" w14:textId="2711988B">
            <w:pPr>
              <w:jc w:val="center"/>
              <w:rPr>
                <w:rFonts w:ascii="Times New Roman" w:hAnsi="Times New Roman" w:eastAsia="Times New Roman" w:cs="Times New Roman"/>
                <w:color w:val="000000" w:themeColor="text1"/>
                <w:sz w:val="16"/>
                <w:szCs w:val="16"/>
              </w:rPr>
            </w:pPr>
            <w:r w:rsidRPr="49429FAB">
              <w:rPr>
                <w:rFonts w:ascii="Times New Roman" w:hAnsi="Times New Roman" w:eastAsia="Times New Roman" w:cs="Times New Roman"/>
                <w:color w:val="000000" w:themeColor="text1"/>
                <w:sz w:val="16"/>
                <w:szCs w:val="16"/>
              </w:rPr>
              <w:t>Mühendislik Fakültesi Ek Bina 308</w:t>
            </w:r>
          </w:p>
          <w:p w:rsidR="00DA3F9E" w:rsidRDefault="00DA3F9E" w14:paraId="4B924ED1" w14:textId="4D9CF99A">
            <w:pPr>
              <w:jc w:val="center"/>
              <w:rPr>
                <w:rFonts w:ascii="Times New Roman" w:hAnsi="Times New Roman" w:eastAsia="Times New Roman" w:cs="Times New Roman"/>
                <w:b/>
                <w:color w:val="0432FF"/>
                <w:sz w:val="16"/>
                <w:szCs w:val="16"/>
              </w:rPr>
            </w:pPr>
          </w:p>
        </w:tc>
        <w:tc>
          <w:tcPr>
            <w:tcW w:w="2192" w:type="dxa"/>
            <w:vMerge w:val="restart"/>
            <w:tcBorders>
              <w:top w:val="single" w:color="000000" w:themeColor="text1" w:sz="12" w:space="0"/>
              <w:right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RDefault="00DA3F9E" w14:paraId="46E67361" w14:textId="77777777">
            <w:pPr>
              <w:jc w:val="center"/>
              <w:rPr>
                <w:rFonts w:ascii="Times New Roman" w:hAnsi="Times New Roman" w:eastAsia="Times New Roman" w:cs="Times New Roman"/>
                <w:b/>
                <w:color w:val="0000FF"/>
                <w:sz w:val="16"/>
                <w:szCs w:val="16"/>
              </w:rPr>
            </w:pPr>
          </w:p>
        </w:tc>
      </w:tr>
      <w:tr w:rsidR="00DA3F9E" w:rsidTr="1DCEB42C" w14:paraId="32786140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DA3F9E" w:rsidRDefault="00DA3F9E" w14:paraId="1F0AB8C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color w:val="0000FF"/>
                <w:sz w:val="16"/>
                <w:szCs w:val="16"/>
              </w:rPr>
            </w:pPr>
          </w:p>
        </w:tc>
        <w:tc>
          <w:tcPr>
            <w:tcW w:w="2530" w:type="dxa"/>
            <w:shd w:val="clear" w:color="auto" w:fill="D9D9D9" w:themeFill="background1" w:themeFillShade="D9"/>
            <w:tcMar/>
          </w:tcPr>
          <w:p w:rsidR="00DA3F9E" w:rsidRDefault="00DA3F9E" w14:paraId="795EBD7E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413" w:type="dxa"/>
            <w:vMerge/>
            <w:tcMar/>
          </w:tcPr>
          <w:p w:rsidR="00DA3F9E" w:rsidRDefault="00DA3F9E" w14:paraId="429894D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DA3F9E" w:rsidRDefault="00DA3F9E" w14:paraId="7293D97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DA3F9E" w:rsidRDefault="00DA3F9E" w14:paraId="2D0BB69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DA3F9E" w:rsidRDefault="00DA3F9E" w14:paraId="3569074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DA3F9E" w:rsidRDefault="00DA3F9E" w14:paraId="1949777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79380EE8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DA3F9E" w:rsidRDefault="00DA3F9E" w14:paraId="4F37B25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shd w:val="clear" w:color="auto" w:fill="D9D9D9" w:themeFill="background1" w:themeFillShade="D9"/>
            <w:tcMar/>
          </w:tcPr>
          <w:p w:rsidR="00DA3F9E" w:rsidRDefault="00DA3F9E" w14:paraId="26C252A8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413" w:type="dxa"/>
            <w:vMerge/>
            <w:tcMar/>
          </w:tcPr>
          <w:p w:rsidR="00DA3F9E" w:rsidRDefault="00DA3F9E" w14:paraId="07E9CBB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DA3F9E" w:rsidRDefault="00DA3F9E" w14:paraId="2F38759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DA3F9E" w:rsidRDefault="00DA3F9E" w14:paraId="2404A48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DA3F9E" w:rsidRDefault="00DA3F9E" w14:paraId="6127E9F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DA3F9E" w:rsidRDefault="00DA3F9E" w14:paraId="5347814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2E69DEAE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DA3F9E" w:rsidRDefault="00DA3F9E" w14:paraId="76A0D35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30" w:type="dxa"/>
            <w:tcBorders>
              <w:bottom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RDefault="00DA3F9E" w14:paraId="12D98502" w14:textId="77777777">
            <w:pPr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eastAsia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413" w:type="dxa"/>
            <w:vMerge/>
            <w:tcMar/>
          </w:tcPr>
          <w:p w:rsidR="00DA3F9E" w:rsidRDefault="00DA3F9E" w14:paraId="3DD058B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549" w:type="dxa"/>
            <w:vMerge/>
            <w:tcMar/>
          </w:tcPr>
          <w:p w:rsidR="00DA3F9E" w:rsidRDefault="00DA3F9E" w14:paraId="7CE77CA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409" w:type="dxa"/>
            <w:vMerge/>
            <w:tcMar/>
          </w:tcPr>
          <w:p w:rsidR="00DA3F9E" w:rsidRDefault="00DA3F9E" w14:paraId="57A50FC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87" w:type="dxa"/>
            <w:vMerge/>
            <w:tcMar/>
          </w:tcPr>
          <w:p w:rsidR="00DA3F9E" w:rsidRDefault="00DA3F9E" w14:paraId="725AC5F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  <w:tc>
          <w:tcPr>
            <w:tcW w:w="2192" w:type="dxa"/>
            <w:vMerge/>
            <w:tcMar/>
          </w:tcPr>
          <w:p w:rsidR="00DA3F9E" w:rsidRDefault="00DA3F9E" w14:paraId="1F6986E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hAnsi="Times New Roman" w:eastAsia="Times New Roman" w:cs="Times New Roman"/>
                <w:b/>
                <w:sz w:val="16"/>
                <w:szCs w:val="16"/>
              </w:rPr>
            </w:pPr>
          </w:p>
        </w:tc>
      </w:tr>
      <w:tr w:rsidR="00DA3F9E" w:rsidTr="1DCEB42C" w14:paraId="0FD4355C" w14:textId="77777777">
        <w:trPr>
          <w:trHeight w:val="227"/>
        </w:trPr>
        <w:tc>
          <w:tcPr>
            <w:tcW w:w="857" w:type="dxa"/>
            <w:vMerge w:val="restart"/>
            <w:tcBorders>
              <w:top w:val="single" w:color="000000" w:themeColor="text1" w:sz="12" w:space="0"/>
              <w:left w:val="single" w:color="000000" w:themeColor="text1" w:sz="12" w:space="0"/>
            </w:tcBorders>
            <w:shd w:val="clear" w:color="auto" w:fill="D9D9D9" w:themeFill="background1" w:themeFillShade="D9"/>
            <w:tcMar/>
            <w:vAlign w:val="center"/>
          </w:tcPr>
          <w:p w:rsidR="00DA3F9E" w:rsidP="3ACFCE8D" w:rsidRDefault="00DA3F9E" w14:paraId="40AA9BDE" w14:textId="7FF12083">
            <w:pPr>
              <w:jc w:val="center"/>
              <w:rPr>
                <w:rFonts w:ascii="Palatino Linotype" w:hAnsi="Palatino Linotype" w:eastAsia="Palatino Linotype" w:cs="Palatino Linotype"/>
                <w:sz w:val="19"/>
                <w:szCs w:val="19"/>
              </w:rPr>
            </w:pPr>
            <w:r w:rsidRPr="3ACFCE8D">
              <w:rPr>
                <w:rFonts w:ascii="Palatino Linotype" w:hAnsi="Palatino Linotype" w:eastAsia="Palatino Linotype" w:cs="Palatino Linotype"/>
                <w:color w:val="000000" w:themeColor="text1"/>
                <w:sz w:val="20"/>
                <w:szCs w:val="20"/>
              </w:rPr>
              <w:t>16:30 17:15</w:t>
            </w:r>
          </w:p>
        </w:tc>
        <w:tc>
          <w:tcPr>
            <w:tcW w:w="2530" w:type="dxa"/>
            <w:tcBorders>
              <w:top w:val="single" w:color="000000" w:themeColor="text1" w:sz="12" w:space="0"/>
              <w:bottom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="00DA3F9E" w:rsidP="3ACFCE8D" w:rsidRDefault="00DA3F9E" w14:paraId="5AEBE922" w14:textId="77777777">
            <w:pPr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413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P="3ACFCE8D" w:rsidRDefault="00DA3F9E" w14:paraId="4D6D2D57" w14:textId="77D6A4F3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000FF"/>
                <w:sz w:val="16"/>
                <w:szCs w:val="16"/>
              </w:rPr>
            </w:pPr>
          </w:p>
        </w:tc>
        <w:tc>
          <w:tcPr>
            <w:tcW w:w="2549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P="3ACFCE8D" w:rsidRDefault="00DA3F9E" w14:paraId="00BAFA7A" w14:textId="5EF1A869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000FF"/>
                <w:sz w:val="16"/>
                <w:szCs w:val="16"/>
              </w:rPr>
            </w:pPr>
          </w:p>
        </w:tc>
        <w:tc>
          <w:tcPr>
            <w:tcW w:w="2409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P="3ACFCE8D" w:rsidRDefault="00DA3F9E" w14:paraId="3CFCDC93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187" w:type="dxa"/>
            <w:vMerge w:val="restart"/>
            <w:tcBorders>
              <w:top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P="3ACFCE8D" w:rsidRDefault="00DA3F9E" w14:paraId="10D084FF" w14:textId="23B7D84C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432FF"/>
                <w:sz w:val="16"/>
                <w:szCs w:val="16"/>
              </w:rPr>
            </w:pPr>
          </w:p>
        </w:tc>
        <w:tc>
          <w:tcPr>
            <w:tcW w:w="2192" w:type="dxa"/>
            <w:vMerge w:val="restart"/>
            <w:tcBorders>
              <w:top w:val="single" w:color="000000" w:themeColor="text1" w:sz="12" w:space="0"/>
              <w:right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P="3ACFCE8D" w:rsidRDefault="00DA3F9E" w14:paraId="45446126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000FF"/>
                <w:sz w:val="16"/>
                <w:szCs w:val="16"/>
              </w:rPr>
            </w:pPr>
          </w:p>
        </w:tc>
      </w:tr>
      <w:tr w:rsidR="00DA3F9E" w:rsidTr="1DCEB42C" w14:paraId="6368DEF9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DA3F9E" w:rsidRDefault="00DA3F9E" w14:paraId="64CE7853" w14:textId="77777777"/>
        </w:tc>
        <w:tc>
          <w:tcPr>
            <w:tcW w:w="2530" w:type="dxa"/>
            <w:shd w:val="clear" w:color="auto" w:fill="D9D9D9" w:themeFill="background1" w:themeFillShade="D9"/>
            <w:tcMar/>
          </w:tcPr>
          <w:p w:rsidR="00DA3F9E" w:rsidP="3ACFCE8D" w:rsidRDefault="00DA3F9E" w14:paraId="6AFA6D05" w14:textId="77777777">
            <w:pPr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413" w:type="dxa"/>
            <w:vMerge/>
            <w:tcMar/>
          </w:tcPr>
          <w:p w:rsidR="00DA3F9E" w:rsidRDefault="00DA3F9E" w14:paraId="5A3ED54B" w14:textId="77777777"/>
        </w:tc>
        <w:tc>
          <w:tcPr>
            <w:tcW w:w="2549" w:type="dxa"/>
            <w:vMerge/>
            <w:tcMar/>
          </w:tcPr>
          <w:p w:rsidR="00DA3F9E" w:rsidRDefault="00DA3F9E" w14:paraId="6F99B010" w14:textId="77777777"/>
        </w:tc>
        <w:tc>
          <w:tcPr>
            <w:tcW w:w="2409" w:type="dxa"/>
            <w:vMerge/>
            <w:tcMar/>
          </w:tcPr>
          <w:p w:rsidR="00DA3F9E" w:rsidRDefault="00DA3F9E" w14:paraId="6D3C9784" w14:textId="77777777"/>
        </w:tc>
        <w:tc>
          <w:tcPr>
            <w:tcW w:w="2187" w:type="dxa"/>
            <w:vMerge/>
            <w:tcMar/>
          </w:tcPr>
          <w:p w:rsidR="00DA3F9E" w:rsidRDefault="00DA3F9E" w14:paraId="61B74798" w14:textId="77777777"/>
        </w:tc>
        <w:tc>
          <w:tcPr>
            <w:tcW w:w="2192" w:type="dxa"/>
            <w:vMerge/>
            <w:tcMar/>
          </w:tcPr>
          <w:p w:rsidR="00DA3F9E" w:rsidRDefault="00DA3F9E" w14:paraId="2149C9A0" w14:textId="77777777"/>
        </w:tc>
      </w:tr>
      <w:tr w:rsidR="00DA3F9E" w:rsidTr="1DCEB42C" w14:paraId="212BC64C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DA3F9E" w:rsidRDefault="00DA3F9E" w14:paraId="16C1CE82" w14:textId="77777777"/>
        </w:tc>
        <w:tc>
          <w:tcPr>
            <w:tcW w:w="2530" w:type="dxa"/>
            <w:shd w:val="clear" w:color="auto" w:fill="D9D9D9" w:themeFill="background1" w:themeFillShade="D9"/>
            <w:tcMar/>
          </w:tcPr>
          <w:p w:rsidR="00DA3F9E" w:rsidP="3ACFCE8D" w:rsidRDefault="00DA3F9E" w14:paraId="48362371" w14:textId="77777777">
            <w:pPr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413" w:type="dxa"/>
            <w:vMerge/>
            <w:tcMar/>
          </w:tcPr>
          <w:p w:rsidR="00DA3F9E" w:rsidRDefault="00DA3F9E" w14:paraId="41196724" w14:textId="77777777"/>
        </w:tc>
        <w:tc>
          <w:tcPr>
            <w:tcW w:w="2549" w:type="dxa"/>
            <w:vMerge/>
            <w:tcMar/>
          </w:tcPr>
          <w:p w:rsidR="00DA3F9E" w:rsidRDefault="00DA3F9E" w14:paraId="7CAC07A5" w14:textId="77777777"/>
        </w:tc>
        <w:tc>
          <w:tcPr>
            <w:tcW w:w="2409" w:type="dxa"/>
            <w:vMerge/>
            <w:tcMar/>
          </w:tcPr>
          <w:p w:rsidR="00DA3F9E" w:rsidRDefault="00DA3F9E" w14:paraId="0920D4DF" w14:textId="77777777"/>
        </w:tc>
        <w:tc>
          <w:tcPr>
            <w:tcW w:w="2187" w:type="dxa"/>
            <w:vMerge/>
            <w:tcMar/>
          </w:tcPr>
          <w:p w:rsidR="00DA3F9E" w:rsidRDefault="00DA3F9E" w14:paraId="29F749B6" w14:textId="77777777"/>
        </w:tc>
        <w:tc>
          <w:tcPr>
            <w:tcW w:w="2192" w:type="dxa"/>
            <w:vMerge/>
            <w:tcMar/>
          </w:tcPr>
          <w:p w:rsidR="00DA3F9E" w:rsidRDefault="00DA3F9E" w14:paraId="1D3F24E7" w14:textId="77777777"/>
        </w:tc>
      </w:tr>
      <w:tr w:rsidR="00DA3F9E" w:rsidTr="1DCEB42C" w14:paraId="3C7CECEC" w14:textId="77777777">
        <w:trPr>
          <w:trHeight w:val="227"/>
        </w:trPr>
        <w:tc>
          <w:tcPr>
            <w:tcW w:w="857" w:type="dxa"/>
            <w:vMerge/>
            <w:tcMar/>
            <w:vAlign w:val="center"/>
          </w:tcPr>
          <w:p w:rsidR="00DA3F9E" w:rsidRDefault="00DA3F9E" w14:paraId="1D32B9B0" w14:textId="77777777"/>
        </w:tc>
        <w:tc>
          <w:tcPr>
            <w:tcW w:w="2530" w:type="dxa"/>
            <w:tcBorders>
              <w:bottom w:val="single" w:color="000000" w:themeColor="text1" w:sz="12" w:space="0"/>
            </w:tcBorders>
            <w:shd w:val="clear" w:color="auto" w:fill="D9D9D9" w:themeFill="background1" w:themeFillShade="D9"/>
            <w:tcMar/>
          </w:tcPr>
          <w:p w:rsidR="00DA3F9E" w:rsidP="3ACFCE8D" w:rsidRDefault="00DA3F9E" w14:paraId="5305922D" w14:textId="77777777">
            <w:pPr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3ACFCE8D">
              <w:rPr>
                <w:rFonts w:ascii="Times New Roman" w:hAnsi="Times New Roman" w:eastAsia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413" w:type="dxa"/>
            <w:vMerge/>
            <w:tcMar/>
          </w:tcPr>
          <w:p w:rsidR="00DA3F9E" w:rsidRDefault="00DA3F9E" w14:paraId="613A5483" w14:textId="77777777"/>
        </w:tc>
        <w:tc>
          <w:tcPr>
            <w:tcW w:w="2549" w:type="dxa"/>
            <w:vMerge/>
            <w:tcMar/>
          </w:tcPr>
          <w:p w:rsidR="00DA3F9E" w:rsidRDefault="00DA3F9E" w14:paraId="12108F20" w14:textId="77777777"/>
        </w:tc>
        <w:tc>
          <w:tcPr>
            <w:tcW w:w="2409" w:type="dxa"/>
            <w:vMerge/>
            <w:tcMar/>
          </w:tcPr>
          <w:p w:rsidR="00DA3F9E" w:rsidRDefault="00DA3F9E" w14:paraId="31142D77" w14:textId="77777777"/>
        </w:tc>
        <w:tc>
          <w:tcPr>
            <w:tcW w:w="2187" w:type="dxa"/>
            <w:vMerge/>
            <w:tcMar/>
          </w:tcPr>
          <w:p w:rsidR="00DA3F9E" w:rsidRDefault="00DA3F9E" w14:paraId="62419E72" w14:textId="77777777"/>
        </w:tc>
        <w:tc>
          <w:tcPr>
            <w:tcW w:w="2192" w:type="dxa"/>
            <w:vMerge/>
            <w:tcMar/>
          </w:tcPr>
          <w:p w:rsidR="00DA3F9E" w:rsidRDefault="00DA3F9E" w14:paraId="713B5AFB" w14:textId="77777777"/>
        </w:tc>
      </w:tr>
    </w:tbl>
    <w:p w:rsidR="00CE3CE1" w:rsidP="3ACFCE8D" w:rsidRDefault="00CE3CE1" w14:paraId="2E9095F9" w14:textId="167F7799">
      <w:pPr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="00CE3CE1" w:rsidRDefault="00CE3CE1" w14:paraId="7BD64659" w14:textId="77777777">
      <w:pPr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="00CE3CE1" w:rsidRDefault="00D41466" w14:paraId="6655BCD1" w14:textId="47B2A42B">
      <w:pPr>
        <w:ind w:left="11970"/>
        <w:jc w:val="center"/>
        <w:rPr>
          <w:rFonts w:ascii="Times New Roman" w:hAnsi="Times New Roman" w:eastAsia="Times New Roman" w:cs="Times New Roman"/>
          <w:b/>
          <w:sz w:val="21"/>
          <w:szCs w:val="21"/>
        </w:rPr>
      </w:pPr>
      <w:r>
        <w:rPr>
          <w:rFonts w:ascii="Times New Roman" w:hAnsi="Times New Roman" w:eastAsia="Times New Roman" w:cs="Times New Roman"/>
          <w:b/>
          <w:sz w:val="21"/>
          <w:szCs w:val="21"/>
        </w:rPr>
        <w:t xml:space="preserve">Doç. Dr. </w:t>
      </w:r>
      <w:r w:rsidR="00C04464">
        <w:rPr>
          <w:rFonts w:ascii="Times New Roman" w:hAnsi="Times New Roman" w:eastAsia="Times New Roman" w:cs="Times New Roman"/>
          <w:b/>
          <w:sz w:val="21"/>
          <w:szCs w:val="21"/>
        </w:rPr>
        <w:t>Uğur Cengiz</w:t>
      </w:r>
    </w:p>
    <w:p w:rsidR="00CE3CE1" w:rsidRDefault="00D41466" w14:paraId="02397AC4" w14:textId="77777777">
      <w:pPr>
        <w:ind w:left="11970"/>
        <w:jc w:val="center"/>
        <w:rPr>
          <w:rFonts w:ascii="Times New Roman" w:hAnsi="Times New Roman" w:eastAsia="Times New Roman" w:cs="Times New Roman"/>
          <w:b/>
          <w:sz w:val="21"/>
          <w:szCs w:val="21"/>
        </w:rPr>
      </w:pPr>
      <w:r>
        <w:rPr>
          <w:rFonts w:ascii="Times New Roman" w:hAnsi="Times New Roman" w:eastAsia="Times New Roman" w:cs="Times New Roman"/>
          <w:b/>
          <w:sz w:val="21"/>
          <w:szCs w:val="21"/>
        </w:rPr>
        <w:t>Enerji Kaynakları ve Yönetimi AD Başkanı</w:t>
      </w:r>
    </w:p>
    <w:p w:rsidR="00CE3CE1" w:rsidRDefault="00CE3CE1" w14:paraId="722766B3" w14:textId="77777777">
      <w:pPr>
        <w:rPr>
          <w:rFonts w:ascii="Times New Roman" w:hAnsi="Times New Roman" w:eastAsia="Times New Roman" w:cs="Times New Roman"/>
          <w:b/>
          <w:sz w:val="24"/>
          <w:szCs w:val="24"/>
        </w:rPr>
      </w:pPr>
    </w:p>
    <w:sectPr w:rsidR="00CE3CE1">
      <w:pgSz w:w="16838" w:h="11906" w:orient="landscape"/>
      <w:pgMar w:top="142" w:right="820" w:bottom="426" w:left="851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trackRevisions w:val="false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MDEwMzEzMjE2MjNR0lEKTi0uzszPAykwrAUAf4JqzSwAAAA="/>
  </w:docVars>
  <w:rsids>
    <w:rsidRoot w:val="00CE3CE1"/>
    <w:rsid w:val="00000C84"/>
    <w:rsid w:val="000F42B0"/>
    <w:rsid w:val="001D342D"/>
    <w:rsid w:val="00295753"/>
    <w:rsid w:val="003C1E14"/>
    <w:rsid w:val="00594E44"/>
    <w:rsid w:val="00603EAE"/>
    <w:rsid w:val="006824E4"/>
    <w:rsid w:val="007F6F1B"/>
    <w:rsid w:val="00874798"/>
    <w:rsid w:val="00C04464"/>
    <w:rsid w:val="00CE3CE1"/>
    <w:rsid w:val="00D41466"/>
    <w:rsid w:val="00DA3F9E"/>
    <w:rsid w:val="00EE36A0"/>
    <w:rsid w:val="1DCEB42C"/>
    <w:rsid w:val="35FC6144"/>
    <w:rsid w:val="3ACFCE8D"/>
    <w:rsid w:val="49429FAB"/>
    <w:rsid w:val="4DA959D7"/>
    <w:rsid w:val="72A98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56518B"/>
  <w15:docId w15:val="{DD4788DE-6FFF-8141-B6CE-B6D57278E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VarsaylanParagrafYazTipi" w:default="1">
    <w:name w:val="Default Paragraph Font"/>
    <w:uiPriority w:val="1"/>
    <w:semiHidden/>
    <w:unhideWhenUsed/>
  </w:style>
  <w:style w:type="table" w:styleId="NormalTablo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ListeYok" w:default="1">
    <w:name w:val="No List"/>
    <w:uiPriority w:val="99"/>
    <w:semiHidden/>
    <w:unhideWhenUsed/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Normal1" w:customStyle="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B355D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1"/>
    <w:pPr>
      <w:spacing w:after="0" w:line="240" w:lineRule="auto"/>
    </w:pPr>
    <w:tblPr>
      <w:tblStyleRowBandSize w:val="1"/>
      <w:tblStyleColBandSize w:val="1"/>
      <w:tblCellMar>
        <w:left w:w="57" w:type="dxa"/>
        <w:right w:w="57" w:type="dxa"/>
      </w:tblCellMar>
    </w:tblPr>
  </w:style>
  <w:style w:type="table" w:styleId="a0" w:customStyle="1">
    <w:basedOn w:val="TableNormal1"/>
    <w:pPr>
      <w:spacing w:after="0" w:line="240" w:lineRule="auto"/>
    </w:pPr>
    <w:tblPr>
      <w:tblStyleRowBandSize w:val="1"/>
      <w:tblStyleColBandSize w:val="1"/>
      <w:tblCellMar>
        <w:left w:w="57" w:type="dxa"/>
        <w:right w:w="57" w:type="dxa"/>
      </w:tblCellMar>
    </w:tblPr>
  </w:style>
  <w:style w:type="paragraph" w:styleId="ListeParagraf">
    <w:name w:val="List Paragraph"/>
    <w:basedOn w:val="Normal"/>
    <w:uiPriority w:val="34"/>
    <w:qFormat/>
    <w:rsid w:val="00621266"/>
    <w:pPr>
      <w:ind w:left="720"/>
      <w:contextualSpacing/>
    </w:pPr>
  </w:style>
  <w:style w:type="table" w:styleId="a1" w:customStyle="1">
    <w:basedOn w:val="NormalTablo"/>
    <w:pPr>
      <w:spacing w:after="0" w:line="240" w:lineRule="auto"/>
    </w:pPr>
    <w:tblPr>
      <w:tblStyleRowBandSize w:val="1"/>
      <w:tblStyleColBandSize w:val="1"/>
      <w:tblCellMar>
        <w:left w:w="57" w:type="dxa"/>
        <w:right w:w="57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theme" Target="theme/theme1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+aF9WPwu4wPLdNIC3+XXee73OA==">AMUW2mUD5EzRwlSVGsdlpWbmQQnpirD5m3wFRWIWeesaVqwzNzqsIVq/mqh4+zAtFr6IcMaMuUbv4Lt6YB8j+3HMBlTSu32AXlvTUIVQsUPRr7gJINgdox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www.w3.org/2000/xmlns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</dc:creator>
  <keywords/>
  <lastModifiedBy>Ugur Cengiz</lastModifiedBy>
  <revision>14</revision>
  <dcterms:created xsi:type="dcterms:W3CDTF">2024-02-19T08:19:00.0000000Z</dcterms:created>
  <dcterms:modified xsi:type="dcterms:W3CDTF">2024-02-23T12:36:20.016290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c557b05a70c5996c461f97f4a96f9597bc658822ee8bf35b8c7af48b9340d3</vt:lpwstr>
  </property>
</Properties>
</file>